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4F579" w14:textId="77777777"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14:paraId="0F09E2B9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1DF71108" wp14:editId="2A5519C1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B9CCA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14:paraId="34CAB319" w14:textId="77777777"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14:paraId="5F458505" w14:textId="77777777"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14:paraId="090D00D6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14:paraId="52E5DA6C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14:paraId="56F9426A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3375CCE7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49427F14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14:paraId="1711EED8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14:paraId="2604A05F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14:paraId="1A89366E" w14:textId="77777777"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1CF9CC3E" w14:textId="77777777"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14:paraId="361D156E" w14:textId="77777777"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14CBEB90" w14:textId="77777777"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14:paraId="6E18BB8A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45DFA13B" w14:textId="77777777"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14:paraId="2F393744" w14:textId="77777777"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14:paraId="4109F595" w14:textId="77777777"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14:paraId="361F32B7" w14:textId="77777777"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14:paraId="65E96B4C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14:paraId="46C6342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3CCA9095" w14:textId="77777777"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42197F9E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41A1EB" w14:textId="77777777"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14:paraId="5BEDA630" w14:textId="77777777" w:rsidR="00FC527A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6729554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4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3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470D55E8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5" w:history="1"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57048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6" w:history="1"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1738B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7" w:history="1"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58DC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8" w:history="1"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FE70F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9" w:history="1"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FFD18" w14:textId="77777777" w:rsidR="00FC527A" w:rsidRDefault="00FC527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60" w:history="1">
            <w:r w:rsidRPr="00D754FA">
              <w:rPr>
                <w:rStyle w:val="Hyperlink"/>
                <w:rFonts w:cs="Arial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Pr="00D754FA">
              <w:rPr>
                <w:rStyle w:val="Hyperlink"/>
                <w:rFonts w:eastAsia="Calibri" w:cs="Arial"/>
                <w:noProof/>
                <w:lang w:val="en-US"/>
              </w:rPr>
              <w:t>Grades, Scales, Stages and S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72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D68F8" w14:textId="77777777"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14:paraId="79E0D79E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41BCCD52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031DA5A0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23678EA5" w14:textId="77777777" w:rsidR="0089481F" w:rsidRPr="00CE6D37" w:rsidRDefault="0089481F" w:rsidP="0089481F">
      <w:pPr>
        <w:jc w:val="left"/>
        <w:rPr>
          <w:rFonts w:eastAsia="Calibri"/>
          <w:color w:val="365F91" w:themeColor="accent1" w:themeShade="BF"/>
          <w:sz w:val="28"/>
          <w:szCs w:val="28"/>
          <w:lang w:val="en-US"/>
        </w:rPr>
      </w:pPr>
      <w:r w:rsidRPr="00CE6D37">
        <w:rPr>
          <w:rFonts w:eastAsia="Calibri"/>
          <w:color w:val="365F91" w:themeColor="accent1" w:themeShade="BF"/>
          <w:sz w:val="28"/>
          <w:szCs w:val="28"/>
          <w:lang w:val="en-US"/>
        </w:rPr>
        <w:t>Table of Figures</w:t>
      </w:r>
    </w:p>
    <w:p w14:paraId="56D8072A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14:paraId="3897C215" w14:textId="77777777" w:rsidR="00FC527A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536729545" w:history="1">
        <w:r w:rsidR="00FC527A" w:rsidRPr="00294D9A">
          <w:rPr>
            <w:rStyle w:val="Hyperlink"/>
            <w:rFonts w:eastAsia="Calibri"/>
            <w:noProof/>
          </w:rPr>
          <w:t xml:space="preserve">Figure 1: </w:t>
        </w:r>
        <w:r w:rsidR="00FC527A" w:rsidRPr="00294D9A">
          <w:rPr>
            <w:rStyle w:val="Hyperlink"/>
            <w:rFonts w:eastAsia="Calibri" w:cs="Arial"/>
            <w:noProof/>
            <w:lang w:val="en-US"/>
          </w:rPr>
          <w:t>Content Modeled</w:t>
        </w:r>
        <w:r w:rsidR="00FC527A" w:rsidRPr="00294D9A">
          <w:rPr>
            <w:rStyle w:val="Hyperlink"/>
            <w:rFonts w:eastAsia="Calibri" w:cs="Arial"/>
            <w:noProof/>
          </w:rPr>
          <w:t xml:space="preserve"> Inappropriately – Concept with multiple Clinical Course attributes that have different values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5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6</w:t>
        </w:r>
        <w:r w:rsidR="00FC527A">
          <w:rPr>
            <w:noProof/>
            <w:webHidden/>
          </w:rPr>
          <w:fldChar w:fldCharType="end"/>
        </w:r>
      </w:hyperlink>
    </w:p>
    <w:p w14:paraId="30FD61B8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6" w:history="1">
        <w:r w:rsidRPr="00294D9A">
          <w:rPr>
            <w:rStyle w:val="Hyperlink"/>
            <w:rFonts w:eastAsia="Calibri"/>
            <w:noProof/>
          </w:rPr>
          <w:t xml:space="preserve">Figure 2. </w:t>
        </w:r>
        <w:r w:rsidRPr="00294D9A">
          <w:rPr>
            <w:rStyle w:val="Hyperlink"/>
            <w:rFonts w:eastAsia="Calibri"/>
            <w:noProof/>
            <w:lang w:val="en-US"/>
          </w:rPr>
          <w:t>Example of Inverse Concepts modeled with radical differences – The Open subcapital facture of left femur concept is incorrectly modeled with multiple role groups while the Closed subcapital fracture of left femur is correctly modeled with a single rol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39A8B44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7" w:history="1">
        <w:r w:rsidRPr="00294D9A">
          <w:rPr>
            <w:rStyle w:val="Hyperlink"/>
            <w:rFonts w:eastAsia="Calibri"/>
            <w:noProof/>
          </w:rPr>
          <w:t>Figure 3. FSN contains "Acute", but does not have a Clinical Course = Acu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DD64C0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8" w:history="1">
        <w:r w:rsidRPr="00294D9A">
          <w:rPr>
            <w:rStyle w:val="Hyperlink"/>
            <w:rFonts w:eastAsia="Calibri"/>
            <w:noProof/>
          </w:rPr>
          <w:t>Figure 4: Grade concept with an Interprets = Proced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6F0AAA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9" w:history="1">
        <w:r w:rsidRPr="00294D9A">
          <w:rPr>
            <w:rStyle w:val="Hyperlink"/>
            <w:rFonts w:eastAsia="Calibri"/>
            <w:noProof/>
          </w:rPr>
          <w:t>Figure 5: Grade concept with an Interprets = Observable Ent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0F911B3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0" w:history="1">
        <w:r w:rsidRPr="00294D9A">
          <w:rPr>
            <w:rStyle w:val="Hyperlink"/>
            <w:rFonts w:eastAsia="Calibri"/>
            <w:noProof/>
          </w:rPr>
          <w:t>Figure 6: Grade Concept with both a Procedure and Observable Entity used for the Interprets Attribu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28AFE8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1" w:history="1">
        <w:r w:rsidRPr="00294D9A">
          <w:rPr>
            <w:rStyle w:val="Hyperlink"/>
            <w:rFonts w:eastAsia="Calibri"/>
            <w:noProof/>
          </w:rPr>
          <w:t>Figure 7: Grade with no Interprets Attribu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9F133BE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2" w:history="1">
        <w:r w:rsidRPr="00294D9A">
          <w:rPr>
            <w:rStyle w:val="Hyperlink"/>
            <w:rFonts w:eastAsia="Calibri"/>
            <w:noProof/>
          </w:rPr>
          <w:t>Figure 8. Proposed Model for Grades, Scales, Stages, and Scores Concep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55ADF67" w14:textId="77777777" w:rsidR="00FC527A" w:rsidRDefault="00FC527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3" w:history="1">
        <w:r w:rsidRPr="00294D9A">
          <w:rPr>
            <w:rStyle w:val="Hyperlink"/>
            <w:rFonts w:eastAsia="Calibri"/>
            <w:noProof/>
          </w:rPr>
          <w:t>Figure 9. Example of Systolic heart failure stage</w:t>
        </w:r>
        <w:r w:rsidRPr="00294D9A">
          <w:rPr>
            <w:rStyle w:val="Hyperlink"/>
            <w:rFonts w:eastAsia="Calibri"/>
            <w:noProof/>
            <w:lang w:val="en-US"/>
          </w:rPr>
          <w:t xml:space="preserve"> modeled</w:t>
        </w:r>
        <w:r w:rsidRPr="00294D9A">
          <w:rPr>
            <w:rStyle w:val="Hyperlink"/>
            <w:rFonts w:eastAsia="Calibri"/>
            <w:noProof/>
          </w:rPr>
          <w:t xml:space="preserve"> with the new concept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29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A397B63" w14:textId="77777777"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14:paraId="4A3F604D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C5E53EB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49C6586E" w14:textId="77777777"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14:paraId="593B49C1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52894A21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7EDA5BB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2FBFDA7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83EE049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F2F2AA9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3F845C9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3E062AC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2363035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3E4454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742C7C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7F7EBD9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D1FBEB8" w14:textId="77777777"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536729554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14:paraId="25E47F59" w14:textId="77777777" w:rsidR="007C0256" w:rsidRPr="003F4FEC" w:rsidRDefault="007C0256" w:rsidP="00AF5E54">
      <w:pPr>
        <w:rPr>
          <w:rFonts w:eastAsia="Calibri"/>
          <w:lang w:val="en-US"/>
        </w:rPr>
      </w:pPr>
    </w:p>
    <w:p w14:paraId="49F63F64" w14:textId="77777777"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14:paraId="06EAB2CD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4DA2348" w14:textId="77777777"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536729555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14:paraId="6F8885ED" w14:textId="77777777" w:rsidR="005C2B11" w:rsidRDefault="005C2B11" w:rsidP="00AF5E54">
      <w:pPr>
        <w:rPr>
          <w:rFonts w:eastAsia="Calibri"/>
          <w:lang w:val="en-US"/>
        </w:rPr>
      </w:pPr>
    </w:p>
    <w:p w14:paraId="6386D034" w14:textId="77777777" w:rsidR="009D1A99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7E50E2">
        <w:rPr>
          <w:rFonts w:eastAsia="Calibri" w:cs="Arial"/>
          <w:sz w:val="24"/>
          <w:szCs w:val="22"/>
          <w:lang w:val="en-US"/>
        </w:rPr>
        <w:t xml:space="preserve">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14:paraId="45EE4583" w14:textId="77777777" w:rsidR="005C2B11" w:rsidRPr="009D1A99" w:rsidRDefault="00B45E3C" w:rsidP="00975AC4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w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9D1A99">
        <w:rPr>
          <w:rFonts w:eastAsia="Calibri" w:cs="Arial"/>
          <w:sz w:val="24"/>
          <w:szCs w:val="22"/>
          <w:lang w:val="en-US"/>
        </w:rPr>
        <w:t>opposites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9D1A99">
        <w:rPr>
          <w:rFonts w:eastAsia="Calibri" w:cs="Arial"/>
          <w:sz w:val="24"/>
          <w:szCs w:val="22"/>
          <w:lang w:val="en-US"/>
        </w:rPr>
        <w:t xml:space="preserve"> (inverse concepts)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60ED9EA2" w14:textId="77777777" w:rsidR="005C2B11" w:rsidRPr="00AF5E54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E</w:t>
      </w:r>
      <w:r w:rsidR="005C2B11" w:rsidRPr="005C2B11">
        <w:rPr>
          <w:rFonts w:eastAsia="Calibri" w:cs="Arial"/>
          <w:sz w:val="24"/>
          <w:szCs w:val="22"/>
          <w:lang w:val="en-US"/>
        </w:rPr>
        <w:t>xist in SNOMED</w:t>
      </w:r>
      <w:r w:rsidR="009D1A99">
        <w:rPr>
          <w:rFonts w:eastAsia="Calibri" w:cs="Arial"/>
          <w:sz w:val="24"/>
          <w:szCs w:val="22"/>
          <w:lang w:val="en-US"/>
        </w:rPr>
        <w:t xml:space="preserve"> and</w:t>
      </w:r>
    </w:p>
    <w:p w14:paraId="16EBAA36" w14:textId="77777777" w:rsidR="009D1A99" w:rsidRPr="009D1A99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>
        <w:rPr>
          <w:rFonts w:eastAsia="Calibri" w:cs="Arial"/>
          <w:sz w:val="24"/>
          <w:szCs w:val="22"/>
          <w:lang w:val="en-US"/>
        </w:rPr>
        <w:t>R</w:t>
      </w:r>
      <w:r w:rsidR="005C2B11" w:rsidRPr="009D1A99">
        <w:rPr>
          <w:rFonts w:eastAsia="Calibri" w:cs="Arial"/>
          <w:sz w:val="24"/>
          <w:szCs w:val="22"/>
          <w:lang w:val="en-US"/>
        </w:rPr>
        <w:t>eside in the correct hierarchy under the correct parent concept</w:t>
      </w:r>
    </w:p>
    <w:p w14:paraId="69ED88AC" w14:textId="77777777"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58A10B05" w14:textId="77777777"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 xml:space="preserve">1 </w:t>
      </w:r>
      <w:r w:rsidRPr="00710505">
        <w:rPr>
          <w:rFonts w:eastAsia="Calibri" w:cs="Arial"/>
          <w:b/>
          <w:sz w:val="24"/>
          <w:szCs w:val="22"/>
          <w:lang w:val="en-US"/>
        </w:rPr>
        <w:t>Inverse Concepts</w:t>
      </w:r>
      <w:r w:rsidR="00091DC9" w:rsidRPr="00710505">
        <w:rPr>
          <w:rFonts w:eastAsia="Calibri" w:cs="Arial"/>
          <w:b/>
          <w:sz w:val="24"/>
          <w:szCs w:val="22"/>
          <w:lang w:val="en-US"/>
        </w:rPr>
        <w:t>:</w:t>
      </w:r>
      <w:r w:rsidR="00091DC9">
        <w:rPr>
          <w:rFonts w:eastAsia="Calibri" w:cs="Arial"/>
          <w:sz w:val="24"/>
          <w:szCs w:val="22"/>
          <w:lang w:val="en-US"/>
        </w:rPr>
        <w:t xml:space="preserve">  In this example, it is the two children concepts that are being evaluated for symmetry, not the parent</w:t>
      </w:r>
      <w:r w:rsidR="00401455">
        <w:rPr>
          <w:rFonts w:eastAsia="Calibri" w:cs="Arial"/>
          <w:sz w:val="24"/>
          <w:szCs w:val="22"/>
          <w:lang w:val="en-US"/>
        </w:rPr>
        <w:t>s</w:t>
      </w:r>
      <w:r w:rsidR="00091DC9">
        <w:rPr>
          <w:rFonts w:eastAsia="Calibri" w:cs="Arial"/>
          <w:sz w:val="24"/>
          <w:szCs w:val="22"/>
          <w:lang w:val="en-US"/>
        </w:rPr>
        <w:t>.</w:t>
      </w:r>
    </w:p>
    <w:p w14:paraId="3530A52B" w14:textId="77777777" w:rsidR="001F3328" w:rsidRDefault="00710505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2B80DAAC" wp14:editId="0951BACD">
                <wp:simplePos x="0" y="0"/>
                <wp:positionH relativeFrom="margin">
                  <wp:align>right</wp:align>
                </wp:positionH>
                <wp:positionV relativeFrom="margin">
                  <wp:posOffset>3414395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3292C9" w14:textId="77777777" w:rsidR="002F2CD5" w:rsidRDefault="002F2CD5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7838E0" w14:textId="77777777" w:rsidR="002F2CD5" w:rsidRDefault="002F2CD5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99331007 |Knee joint varus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14:paraId="7F2ACCA7" w14:textId="77777777" w:rsidR="002F2CD5" w:rsidRPr="00710505" w:rsidRDefault="002F2CD5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14:paraId="27FA165C" w14:textId="77777777" w:rsidR="002F2CD5" w:rsidRPr="00710505" w:rsidRDefault="002F2CD5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80DAAC" id="Group 17" o:spid="_x0000_s1026" style="position:absolute;left:0;text-align:left;margin-left:411pt;margin-top:268.85pt;width:462.2pt;height:124.4pt;z-index:251665408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14:paraId="273292C9" w14:textId="77777777" w:rsidR="002F2CD5" w:rsidRDefault="002F2CD5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14:paraId="607838E0" w14:textId="77777777" w:rsidR="002F2CD5" w:rsidRDefault="002F2CD5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99331007 |Knee joint varus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14:paraId="7F2ACCA7" w14:textId="77777777" w:rsidR="002F2CD5" w:rsidRPr="00710505" w:rsidRDefault="002F2CD5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14:paraId="27FA165C" w14:textId="77777777" w:rsidR="002F2CD5" w:rsidRPr="00710505" w:rsidRDefault="002F2CD5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263D411C" w14:textId="77777777"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bookmarkStart w:id="2" w:name="_GoBack"/>
      <w:bookmarkEnd w:id="2"/>
    </w:p>
    <w:p w14:paraId="16F78486" w14:textId="77777777" w:rsidR="007E50E2" w:rsidRDefault="007E50E2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30A3C8BF" w14:textId="77777777"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lastRenderedPageBreak/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</w:p>
    <w:p w14:paraId="1659067B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05A4DE9" w14:textId="77777777"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>2 Inverse Concepts:</w:t>
      </w:r>
      <w:r w:rsidR="00401455">
        <w:rPr>
          <w:rFonts w:eastAsia="Calibri" w:cs="Arial"/>
          <w:sz w:val="24"/>
          <w:szCs w:val="22"/>
          <w:lang w:val="en-US"/>
        </w:rPr>
        <w:t xml:space="preserve">  In the example below, again it is the children concepts that are being evaluated for symmetry and not the parent.  In this example, the c</w:t>
      </w:r>
      <w:r>
        <w:rPr>
          <w:rFonts w:eastAsia="Calibri" w:cs="Arial"/>
          <w:sz w:val="24"/>
          <w:szCs w:val="22"/>
          <w:lang w:val="en-US"/>
        </w:rPr>
        <w:t>hild concepts resid</w:t>
      </w:r>
      <w:r w:rsidR="00401455">
        <w:rPr>
          <w:rFonts w:eastAsia="Calibri" w:cs="Arial"/>
          <w:sz w:val="24"/>
          <w:szCs w:val="22"/>
          <w:lang w:val="en-US"/>
        </w:rPr>
        <w:t>e</w:t>
      </w:r>
      <w:r>
        <w:rPr>
          <w:rFonts w:eastAsia="Calibri" w:cs="Arial"/>
          <w:sz w:val="24"/>
          <w:szCs w:val="22"/>
          <w:lang w:val="en-US"/>
        </w:rPr>
        <w:t xml:space="preserve"> under different (but correct) parents</w:t>
      </w:r>
      <w:r w:rsidR="00401455">
        <w:rPr>
          <w:rFonts w:eastAsia="Calibri" w:cs="Arial"/>
          <w:sz w:val="24"/>
          <w:szCs w:val="22"/>
          <w:lang w:val="en-US"/>
        </w:rPr>
        <w:t>.</w:t>
      </w:r>
    </w:p>
    <w:p w14:paraId="536BCA72" w14:textId="77777777" w:rsidR="001F3328" w:rsidRDefault="0065497F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1F77F46F" wp14:editId="57E9155F">
                <wp:simplePos x="0" y="0"/>
                <wp:positionH relativeFrom="margin">
                  <wp:align>right</wp:align>
                </wp:positionH>
                <wp:positionV relativeFrom="margin">
                  <wp:posOffset>1759585</wp:posOffset>
                </wp:positionV>
                <wp:extent cx="5869940" cy="2095500"/>
                <wp:effectExtent l="0" t="0" r="0" b="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2095500"/>
                          <a:chOff x="-1" y="-1"/>
                          <a:chExt cx="4269961" cy="2095090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46A7D39" w14:textId="77777777" w:rsidR="002F2CD5" w:rsidRDefault="002F2CD5" w:rsidP="004D68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60"/>
                            <a:ext cx="4269961" cy="17184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8060122" w14:textId="77777777" w:rsidR="002F2CD5" w:rsidRDefault="002F2CD5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, where: </w:t>
                              </w:r>
                            </w:p>
                            <w:p w14:paraId="29665C14" w14:textId="77777777" w:rsidR="002F2CD5" w:rsidRPr="002D6336" w:rsidRDefault="002F2CD5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 is a child of 127295002 |Traumatic brain injury (disorder)|</w:t>
                              </w:r>
                            </w:p>
                            <w:p w14:paraId="56E7463A" w14:textId="77777777" w:rsidR="002F2CD5" w:rsidRPr="002D6336" w:rsidRDefault="002F2CD5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before="240" w:after="160"/>
                                <w:contextualSpacing w:val="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 is a child of 2032001 |Cerebral edema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77F46F" id="Group 20" o:spid="_x0000_s1029" style="position:absolute;margin-left:411pt;margin-top:138.55pt;width:462.2pt;height:165pt;z-index:251667456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20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" fillcolor="#4f81bd" stroked="f" strokeweight="2pt">
                  <v:textbox>
                    <w:txbxContent>
                      <w:p w14:paraId="546A7D39" w14:textId="77777777" w:rsidR="002F2CD5" w:rsidRDefault="002F2CD5" w:rsidP="004D68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2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7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14:paraId="48060122" w14:textId="77777777" w:rsidR="002F2CD5" w:rsidRDefault="002F2CD5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, where: </w:t>
                        </w:r>
                      </w:p>
                      <w:p w14:paraId="29665C14" w14:textId="77777777" w:rsidR="002F2CD5" w:rsidRPr="002D6336" w:rsidRDefault="002F2CD5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230763008 |Traumatic cerebral edema (disorder)| is a child of 127295002 |Traumatic brain injury (disorder)|</w:t>
                        </w:r>
                      </w:p>
                      <w:p w14:paraId="56E7463A" w14:textId="77777777" w:rsidR="002F2CD5" w:rsidRPr="002D6336" w:rsidRDefault="002F2CD5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before="240" w:after="160"/>
                          <w:contextualSpacing w:val="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330011000119102 |Non-traumatic cerebral edema (disorder)| is a child of 2032001 |Cerebral edema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69425958" w14:textId="77777777" w:rsidR="0030602E" w:rsidRDefault="00B45E3C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Further, </w:t>
      </w:r>
      <w:r w:rsidR="0065497F">
        <w:rPr>
          <w:rFonts w:eastAsia="Calibri" w:cs="Arial"/>
          <w:sz w:val="24"/>
          <w:szCs w:val="22"/>
          <w:lang w:val="en-US"/>
        </w:rPr>
        <w:t>for non-inverse</w:t>
      </w:r>
      <w:r w:rsidR="00D16E70">
        <w:rPr>
          <w:rFonts w:eastAsia="Calibri" w:cs="Arial"/>
          <w:sz w:val="24"/>
          <w:szCs w:val="22"/>
          <w:lang w:val="en-US"/>
        </w:rPr>
        <w:t xml:space="preserve"> concepts, </w:t>
      </w:r>
      <w:r>
        <w:rPr>
          <w:rFonts w:eastAsia="Calibri" w:cs="Arial"/>
          <w:sz w:val="24"/>
          <w:szCs w:val="22"/>
          <w:lang w:val="en-US"/>
        </w:rPr>
        <w:t>w</w:t>
      </w:r>
      <w:r w:rsidR="0030602E" w:rsidRPr="00AF5E54">
        <w:rPr>
          <w:rFonts w:eastAsia="Calibri" w:cs="Arial"/>
          <w:sz w:val="24"/>
          <w:szCs w:val="22"/>
          <w:lang w:val="en-US"/>
        </w:rPr>
        <w:t xml:space="preserve">e consider modeling </w:t>
      </w:r>
      <w:r w:rsidR="0030602E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30602E">
        <w:rPr>
          <w:rFonts w:eastAsia="Calibri" w:cs="Arial"/>
          <w:sz w:val="24"/>
          <w:szCs w:val="22"/>
          <w:lang w:val="en-US"/>
        </w:rPr>
        <w:t xml:space="preserve"> “</w:t>
      </w:r>
      <w:r w:rsidR="0030602E" w:rsidRPr="00AF5E54">
        <w:rPr>
          <w:rFonts w:eastAsia="Calibri" w:cs="Arial"/>
          <w:sz w:val="24"/>
          <w:szCs w:val="22"/>
          <w:lang w:val="en-US"/>
        </w:rPr>
        <w:t>symmetrical</w:t>
      </w:r>
      <w:r w:rsidR="0030602E">
        <w:rPr>
          <w:rFonts w:eastAsia="Calibri" w:cs="Arial"/>
          <w:sz w:val="24"/>
          <w:szCs w:val="22"/>
          <w:lang w:val="en-US"/>
        </w:rPr>
        <w:t>”</w:t>
      </w:r>
      <w:r>
        <w:rPr>
          <w:rFonts w:eastAsia="Calibri" w:cs="Arial"/>
          <w:sz w:val="24"/>
          <w:szCs w:val="22"/>
          <w:lang w:val="en-US"/>
        </w:rPr>
        <w:t xml:space="preserve"> if:</w:t>
      </w:r>
    </w:p>
    <w:p w14:paraId="316A6E52" w14:textId="77777777" w:rsidR="00702535" w:rsidRPr="0030602E" w:rsidRDefault="00B45E3C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commentRangeStart w:id="3"/>
      <w:commentRangeStart w:id="4"/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AC3864">
        <w:rPr>
          <w:rFonts w:eastAsia="Calibri" w:cs="Arial"/>
          <w:sz w:val="24"/>
          <w:szCs w:val="22"/>
          <w:lang w:val="en-US"/>
        </w:rPr>
        <w:t xml:space="preserve">, which do not have </w:t>
      </w:r>
      <w:r w:rsidR="00E635B7" w:rsidRPr="0030602E">
        <w:rPr>
          <w:rFonts w:eastAsia="Calibri" w:cs="Arial"/>
          <w:sz w:val="24"/>
          <w:szCs w:val="22"/>
          <w:lang w:val="en-US"/>
        </w:rPr>
        <w:t>more than one of the same attribute</w:t>
      </w:r>
      <w:r w:rsidR="005C188D">
        <w:rPr>
          <w:rFonts w:eastAsia="Calibri" w:cs="Arial"/>
          <w:sz w:val="24"/>
          <w:szCs w:val="22"/>
          <w:lang w:val="en-US"/>
        </w:rPr>
        <w:t xml:space="preserve"> </w:t>
      </w:r>
      <w:r w:rsidR="00AC3864">
        <w:rPr>
          <w:rFonts w:eastAsia="Calibri" w:cs="Arial"/>
          <w:sz w:val="24"/>
          <w:szCs w:val="22"/>
          <w:lang w:val="en-US"/>
        </w:rPr>
        <w:t>with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different values </w:t>
      </w:r>
      <w:r w:rsidR="00AC3864">
        <w:rPr>
          <w:rFonts w:eastAsia="Calibri" w:cs="Arial"/>
          <w:sz w:val="24"/>
          <w:szCs w:val="22"/>
          <w:lang w:val="en-US"/>
        </w:rPr>
        <w:t xml:space="preserve">in the inferred view </w:t>
      </w:r>
      <w:r w:rsidR="00E635B7" w:rsidRPr="0030602E">
        <w:rPr>
          <w:rFonts w:eastAsia="Calibri" w:cs="Arial"/>
          <w:sz w:val="24"/>
          <w:szCs w:val="22"/>
          <w:lang w:val="en-US"/>
        </w:rPr>
        <w:t>(e.g. a</w:t>
      </w:r>
      <w:r w:rsidR="00F86922">
        <w:rPr>
          <w:rFonts w:eastAsia="Calibri" w:cs="Arial"/>
          <w:sz w:val="24"/>
          <w:szCs w:val="22"/>
          <w:lang w:val="en-US"/>
        </w:rPr>
        <w:t>n attribute of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clinical course </w:t>
      </w:r>
      <w:r w:rsidR="00F86922">
        <w:rPr>
          <w:rFonts w:eastAsia="Calibri" w:cs="Arial"/>
          <w:sz w:val="24"/>
          <w:szCs w:val="22"/>
          <w:lang w:val="en-US"/>
        </w:rPr>
        <w:t xml:space="preserve">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acute and </w:t>
      </w:r>
      <w:r w:rsidR="00F86922">
        <w:rPr>
          <w:rFonts w:eastAsia="Calibri" w:cs="Arial"/>
          <w:sz w:val="24"/>
          <w:szCs w:val="22"/>
          <w:lang w:val="en-US"/>
        </w:rPr>
        <w:t xml:space="preserve">an attribute of clinical course 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>chronic)</w:t>
      </w:r>
      <w:commentRangeEnd w:id="3"/>
      <w:r w:rsidR="00710505">
        <w:rPr>
          <w:rStyle w:val="CommentReference"/>
        </w:rPr>
        <w:commentReference w:id="3"/>
      </w:r>
      <w:commentRangeEnd w:id="4"/>
      <w:r w:rsidR="00AC3864">
        <w:rPr>
          <w:rStyle w:val="CommentReference"/>
        </w:rPr>
        <w:commentReference w:id="4"/>
      </w:r>
    </w:p>
    <w:p w14:paraId="5B170219" w14:textId="77777777" w:rsidR="00702535" w:rsidRPr="001847C6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a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re parent concepts of a Leaf Node </w:t>
      </w:r>
      <w:r w:rsidR="00D16E70">
        <w:rPr>
          <w:rFonts w:eastAsia="Calibri" w:cs="Arial"/>
          <w:sz w:val="24"/>
          <w:szCs w:val="22"/>
          <w:lang w:val="en-US"/>
        </w:rPr>
        <w:t xml:space="preserve">and </w:t>
      </w:r>
      <w:r w:rsidR="00E635B7" w:rsidRPr="001847C6">
        <w:rPr>
          <w:rFonts w:eastAsia="Calibri" w:cs="Arial"/>
          <w:sz w:val="24"/>
          <w:szCs w:val="22"/>
          <w:lang w:val="en-US"/>
        </w:rPr>
        <w:t>have all the correct Leaf concepts</w:t>
      </w:r>
    </w:p>
    <w:p w14:paraId="1CB86FC5" w14:textId="77777777" w:rsidR="00702535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, w</w:t>
      </w:r>
      <w:r w:rsidR="00E635B7" w:rsidRPr="001847C6">
        <w:rPr>
          <w:rFonts w:eastAsia="Calibri" w:cs="Arial"/>
          <w:sz w:val="24"/>
          <w:szCs w:val="22"/>
          <w:lang w:val="en-US"/>
        </w:rPr>
        <w:t>hich are Grades, Scales, Stages, and Scores, where all concepts exist and were consistently modeled</w:t>
      </w:r>
    </w:p>
    <w:p w14:paraId="6AA4A79D" w14:textId="77777777" w:rsidR="00D16E70" w:rsidRDefault="00D16E70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49BF2413" w14:textId="77777777" w:rsidR="00730441" w:rsidRPr="00F23825" w:rsidRDefault="00730441" w:rsidP="00730441">
      <w:pPr>
        <w:pStyle w:val="ListParagraph"/>
        <w:numPr>
          <w:ilvl w:val="0"/>
          <w:numId w:val="45"/>
        </w:numPr>
        <w:rPr>
          <w:sz w:val="24"/>
          <w:szCs w:val="24"/>
        </w:rPr>
      </w:pPr>
      <w:commentRangeStart w:id="5"/>
      <w:commentRangeStart w:id="6"/>
      <w:r w:rsidRPr="00F23825">
        <w:rPr>
          <w:sz w:val="24"/>
          <w:szCs w:val="24"/>
        </w:rPr>
        <w:t>Some keywords that could indicate the need for symmetry are not always reliable, for example:</w:t>
      </w:r>
    </w:p>
    <w:p w14:paraId="44D7D846" w14:textId="77777777" w:rsidR="00730441" w:rsidRPr="00F23825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Traumatic vs. non-traumatic</w:t>
      </w:r>
      <w:r w:rsidRPr="00F23825">
        <w:rPr>
          <w:sz w:val="24"/>
          <w:szCs w:val="24"/>
        </w:rPr>
        <w:t xml:space="preserve"> - concepts without a stated “traumatic” </w:t>
      </w:r>
      <w:r>
        <w:rPr>
          <w:sz w:val="24"/>
          <w:szCs w:val="24"/>
        </w:rPr>
        <w:t xml:space="preserve">in the </w:t>
      </w:r>
      <w:r w:rsidRPr="00F23825">
        <w:rPr>
          <w:sz w:val="24"/>
          <w:szCs w:val="24"/>
        </w:rPr>
        <w:t>FSN are considered non-traumatic by default.</w:t>
      </w:r>
    </w:p>
    <w:p w14:paraId="2790DA6F" w14:textId="77777777" w:rsidR="00730441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With vs. without</w:t>
      </w:r>
      <w:r w:rsidRPr="00F23825">
        <w:rPr>
          <w:sz w:val="24"/>
          <w:szCs w:val="24"/>
        </w:rPr>
        <w:t xml:space="preserve"> - not every concept that has a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or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out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FSN </w:t>
      </w:r>
      <w:r w:rsidRPr="00F23825">
        <w:rPr>
          <w:sz w:val="24"/>
          <w:szCs w:val="24"/>
        </w:rPr>
        <w:t>needs its opposite, e.g. Diagnostic arthroscopy of elbow with synovial biopsy (procedure) does not need a “…without biopsy”.</w:t>
      </w:r>
      <w:commentRangeEnd w:id="5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</w:p>
    <w:p w14:paraId="7B18A877" w14:textId="77777777" w:rsidR="00730441" w:rsidRPr="001847C6" w:rsidRDefault="00730441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C03DCC1" w14:textId="77777777" w:rsidR="0030602E" w:rsidRDefault="0030602E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3B38DE4F" w14:textId="77777777"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7" w:name="_Toc536729556"/>
      <w:r>
        <w:rPr>
          <w:rFonts w:ascii="Arial" w:eastAsia="Calibri" w:hAnsi="Arial" w:cs="Arial"/>
          <w:sz w:val="28"/>
          <w:lang w:val="en-US"/>
        </w:rPr>
        <w:lastRenderedPageBreak/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7"/>
    </w:p>
    <w:p w14:paraId="0FB562D4" w14:textId="77777777"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14:paraId="3C9D2899" w14:textId="77777777"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742B374B" w14:textId="77777777" w:rsidR="0078177C" w:rsidRPr="003F4FEC" w:rsidRDefault="0078177C" w:rsidP="003F4FEC">
      <w:pPr>
        <w:rPr>
          <w:rFonts w:eastAsia="Calibri"/>
          <w:lang w:val="en-US"/>
        </w:rPr>
      </w:pPr>
    </w:p>
    <w:p w14:paraId="38F51D8D" w14:textId="77777777" w:rsidR="003F4FEC" w:rsidRPr="00CE6D3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Inverse Work</w:t>
      </w:r>
    </w:p>
    <w:p w14:paraId="2E7B73E1" w14:textId="77777777" w:rsidR="007E50E2" w:rsidRPr="000F5D7E" w:rsidRDefault="00704543" w:rsidP="000F5D7E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0F5D7E">
        <w:rPr>
          <w:rFonts w:eastAsia="Calibri" w:cs="Arial"/>
          <w:sz w:val="24"/>
          <w:szCs w:val="24"/>
          <w:lang w:val="en-US"/>
        </w:rPr>
        <w:t>Inverse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Refset work</w:t>
      </w:r>
      <w:r w:rsidR="005879A3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Pr="000F5D7E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 w:rsidRPr="000F5D7E">
        <w:rPr>
          <w:rFonts w:eastAsia="Calibri" w:cs="Arial"/>
          <w:sz w:val="24"/>
          <w:szCs w:val="24"/>
          <w:lang w:val="en-US"/>
        </w:rPr>
        <w:t>roughly 6,000</w:t>
      </w:r>
      <w:r w:rsidRPr="000F5D7E">
        <w:rPr>
          <w:rFonts w:eastAsia="Calibri" w:cs="Arial"/>
          <w:sz w:val="24"/>
          <w:szCs w:val="24"/>
          <w:lang w:val="en-US"/>
        </w:rPr>
        <w:t xml:space="preserve"> concepts that need</w:t>
      </w:r>
      <w:r w:rsidR="0065497F" w:rsidRPr="000F5D7E">
        <w:rPr>
          <w:rFonts w:eastAsia="Calibri" w:cs="Arial"/>
          <w:sz w:val="24"/>
          <w:szCs w:val="24"/>
          <w:lang w:val="en-US"/>
        </w:rPr>
        <w:t>ed</w:t>
      </w:r>
      <w:r w:rsidRPr="000F5D7E">
        <w:rPr>
          <w:rFonts w:eastAsia="Calibri" w:cs="Arial"/>
          <w:sz w:val="24"/>
          <w:szCs w:val="24"/>
          <w:lang w:val="en-US"/>
        </w:rPr>
        <w:t xml:space="preserve"> to be reviewed to confirm missing opposing concepts</w:t>
      </w:r>
    </w:p>
    <w:p w14:paraId="5119476B" w14:textId="77777777"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8424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6899"/>
      </w:tblGrid>
      <w:tr w:rsidR="00390F1C" w:rsidRPr="00390F1C" w14:paraId="3797D80F" w14:textId="77777777" w:rsidTr="000F5D7E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D5B50D" w14:textId="77777777" w:rsidR="00390F1C" w:rsidRPr="00CE6D37" w:rsidRDefault="00390F1C" w:rsidP="00390F1C">
            <w:pPr>
              <w:spacing w:after="160" w:line="259" w:lineRule="auto"/>
              <w:jc w:val="left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proofErr w:type="spellStart"/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Conceptid</w:t>
            </w:r>
            <w:proofErr w:type="spellEnd"/>
          </w:p>
        </w:tc>
        <w:tc>
          <w:tcPr>
            <w:tcW w:w="6899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8FA41E" w14:textId="77777777" w:rsidR="00390F1C" w:rsidRPr="00CE6D37" w:rsidRDefault="00390F1C" w:rsidP="00390F1C">
            <w:pPr>
              <w:spacing w:after="160" w:line="259" w:lineRule="auto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F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ully Specified Name (F</w:t>
            </w: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SN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)</w:t>
            </w:r>
          </w:p>
        </w:tc>
      </w:tr>
      <w:tr w:rsidR="00390F1C" w:rsidRPr="00390F1C" w14:paraId="2C546E28" w14:textId="77777777" w:rsidTr="000F5D7E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88406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FDCC73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14:paraId="0A990B55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14:paraId="00E35F17" w14:textId="77777777" w:rsidTr="000F5D7E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2C9CD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D48C12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14:paraId="020E7D23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14:paraId="78C1078A" w14:textId="77777777" w:rsidTr="000F5D7E">
        <w:trPr>
          <w:trHeight w:val="99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C3B1C0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6ECA8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14:paraId="1E31D4E5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14:paraId="5E22FAA9" w14:textId="77777777" w:rsidTr="000F5D7E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4B3BBC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3F65DB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14:paraId="78332BC4" w14:textId="77777777"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14:paraId="7EF6FF88" w14:textId="77777777"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4B5F1F3" w14:textId="77777777" w:rsidR="003F4FEC" w:rsidRPr="00CE6D3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Leaf Nodes</w:t>
      </w:r>
    </w:p>
    <w:p w14:paraId="330FE6B2" w14:textId="77777777" w:rsidR="00FA57C7" w:rsidRPr="003E0CE7" w:rsidRDefault="009C44D7" w:rsidP="002D6336">
      <w:pPr>
        <w:pStyle w:val="ListParagraph"/>
        <w:numPr>
          <w:ilvl w:val="0"/>
          <w:numId w:val="13"/>
        </w:numPr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</w:t>
      </w:r>
      <w:r w:rsidR="002D6336">
        <w:rPr>
          <w:rFonts w:eastAsia="Calibri" w:cs="Arial"/>
          <w:sz w:val="24"/>
          <w:szCs w:val="24"/>
          <w:lang w:val="en-US"/>
        </w:rPr>
        <w:t xml:space="preserve"> (child)</w:t>
      </w:r>
      <w:r w:rsidR="00704543" w:rsidRPr="003E0CE7">
        <w:rPr>
          <w:rFonts w:eastAsia="Calibri" w:cs="Arial"/>
          <w:sz w:val="24"/>
          <w:szCs w:val="24"/>
          <w:lang w:val="en-US"/>
        </w:rPr>
        <w:t>.</w:t>
      </w:r>
    </w:p>
    <w:p w14:paraId="04121854" w14:textId="77777777"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14:paraId="453C03F1" w14:textId="77777777" w:rsidR="003F4FEC" w:rsidRPr="00CE6D37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Content </w:t>
      </w:r>
      <w:r w:rsidR="00001A4B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</w:t>
      </w:r>
      <w:commentRangeStart w:id="8"/>
      <w:commentRangeStart w:id="9"/>
      <w:r w:rsidRPr="00CE6D37">
        <w:rPr>
          <w:rFonts w:eastAsia="Calibri" w:cs="Arial"/>
          <w:b/>
          <w:sz w:val="24"/>
          <w:szCs w:val="24"/>
        </w:rPr>
        <w:t>Inappropriately</w:t>
      </w:r>
      <w:r w:rsidR="008730B9" w:rsidRPr="00CE6D37">
        <w:rPr>
          <w:rFonts w:eastAsia="Calibri" w:cs="Arial"/>
          <w:b/>
          <w:sz w:val="24"/>
          <w:szCs w:val="24"/>
        </w:rPr>
        <w:t xml:space="preserve"> – Non-Inverse</w:t>
      </w:r>
      <w:commentRangeEnd w:id="8"/>
      <w:r w:rsidR="008730B9" w:rsidRPr="00CE6D37">
        <w:rPr>
          <w:rStyle w:val="CommentReference"/>
          <w:b/>
        </w:rPr>
        <w:commentReference w:id="8"/>
      </w:r>
      <w:commentRangeEnd w:id="9"/>
      <w:r w:rsidR="00A741E9">
        <w:rPr>
          <w:rStyle w:val="CommentReference"/>
        </w:rPr>
        <w:commentReference w:id="9"/>
      </w:r>
    </w:p>
    <w:p w14:paraId="2A6FFB96" w14:textId="77777777"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commentRangeStart w:id="10"/>
      <w:commentRangeStart w:id="11"/>
      <w:r w:rsidRPr="005723DA">
        <w:rPr>
          <w:rFonts w:eastAsia="Calibri" w:cs="Arial"/>
          <w:sz w:val="24"/>
          <w:szCs w:val="24"/>
          <w:lang w:val="en-US"/>
        </w:rPr>
        <w:t xml:space="preserve">Concepts that are inferred </w:t>
      </w:r>
      <w:r w:rsidR="002D6336">
        <w:rPr>
          <w:rFonts w:eastAsia="Calibri" w:cs="Arial"/>
          <w:sz w:val="24"/>
          <w:szCs w:val="24"/>
          <w:lang w:val="en-US"/>
        </w:rPr>
        <w:t>where concepts each have</w:t>
      </w:r>
      <w:r w:rsidRPr="005723DA">
        <w:rPr>
          <w:rFonts w:eastAsia="Calibri" w:cs="Arial"/>
          <w:sz w:val="24"/>
          <w:szCs w:val="24"/>
          <w:lang w:val="en-US"/>
        </w:rPr>
        <w:t xml:space="preserve"> more than one of the same Attribute Type</w:t>
      </w:r>
      <w:commentRangeEnd w:id="10"/>
      <w:r w:rsidR="002D6336">
        <w:rPr>
          <w:rStyle w:val="CommentReference"/>
        </w:rPr>
        <w:commentReference w:id="10"/>
      </w:r>
      <w:commentRangeEnd w:id="11"/>
      <w:r w:rsidR="00AC3864">
        <w:rPr>
          <w:rStyle w:val="CommentReference"/>
        </w:rPr>
        <w:commentReference w:id="11"/>
      </w:r>
    </w:p>
    <w:p w14:paraId="25136476" w14:textId="77777777"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Concept that </w:t>
      </w:r>
      <w:r w:rsidR="002D6336">
        <w:rPr>
          <w:rFonts w:eastAsia="Calibri" w:cs="Arial"/>
          <w:sz w:val="24"/>
          <w:szCs w:val="24"/>
          <w:lang w:val="en-US"/>
        </w:rPr>
        <w:t xml:space="preserve">is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modeled with </w:t>
      </w:r>
      <w:commentRangeStart w:id="12"/>
      <w:r w:rsidR="00704543" w:rsidRPr="005879A3">
        <w:rPr>
          <w:rFonts w:eastAsia="Calibri" w:cs="Arial"/>
          <w:sz w:val="24"/>
          <w:szCs w:val="24"/>
          <w:lang w:val="en-US"/>
        </w:rPr>
        <w:t>more than one of the same Attribute Type and the same Value</w:t>
      </w:r>
      <w:commentRangeEnd w:id="12"/>
      <w:r w:rsidR="002D6336">
        <w:rPr>
          <w:rStyle w:val="CommentReference"/>
        </w:rPr>
        <w:commentReference w:id="12"/>
      </w:r>
    </w:p>
    <w:p w14:paraId="7401DAD5" w14:textId="77777777"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14:paraId="063500AA" w14:textId="77777777"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14:paraId="3A6720CC" w14:textId="77777777" w:rsidR="001D385C" w:rsidRDefault="001D385C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The remaining </w:t>
      </w:r>
      <w:r w:rsidR="000F5D7E">
        <w:rPr>
          <w:rFonts w:eastAsia="Calibri" w:cs="Arial"/>
          <w:sz w:val="24"/>
          <w:szCs w:val="24"/>
          <w:lang w:val="en-US"/>
        </w:rPr>
        <w:t xml:space="preserve">set of </w:t>
      </w:r>
      <w:r>
        <w:rPr>
          <w:rFonts w:eastAsia="Calibri" w:cs="Arial"/>
          <w:sz w:val="24"/>
          <w:szCs w:val="24"/>
          <w:lang w:val="en-US"/>
        </w:rPr>
        <w:t xml:space="preserve">concepts </w:t>
      </w:r>
      <w:r w:rsidR="000F5D7E">
        <w:rPr>
          <w:rFonts w:eastAsia="Calibri" w:cs="Arial"/>
          <w:sz w:val="24"/>
          <w:szCs w:val="24"/>
          <w:lang w:val="en-US"/>
        </w:rPr>
        <w:t xml:space="preserve">are considered to </w:t>
      </w:r>
      <w:r w:rsidR="00AC3864">
        <w:rPr>
          <w:rFonts w:eastAsia="Calibri" w:cs="Arial"/>
          <w:sz w:val="24"/>
          <w:szCs w:val="24"/>
          <w:lang w:val="en-US"/>
        </w:rPr>
        <w:t xml:space="preserve">potentially </w:t>
      </w:r>
      <w:r w:rsidR="000F5D7E">
        <w:rPr>
          <w:rFonts w:eastAsia="Calibri" w:cs="Arial"/>
          <w:sz w:val="24"/>
          <w:szCs w:val="24"/>
          <w:lang w:val="en-US"/>
        </w:rPr>
        <w:t>have content modeled inappropriately</w:t>
      </w:r>
      <w:r w:rsidR="00A741E9">
        <w:rPr>
          <w:rFonts w:eastAsia="Calibri" w:cs="Arial"/>
          <w:sz w:val="24"/>
          <w:szCs w:val="24"/>
          <w:lang w:val="en-US"/>
        </w:rPr>
        <w:t xml:space="preserve"> and should be reviewed.</w:t>
      </w:r>
    </w:p>
    <w:p w14:paraId="2161FDF0" w14:textId="77777777" w:rsidR="000F5D7E" w:rsidRPr="000F5D7E" w:rsidRDefault="000F5D7E" w:rsidP="000F5D7E">
      <w:pPr>
        <w:spacing w:after="160" w:line="259" w:lineRule="auto"/>
        <w:ind w:left="1080"/>
        <w:rPr>
          <w:rFonts w:eastAsia="Calibri" w:cs="Arial"/>
          <w:sz w:val="24"/>
          <w:szCs w:val="24"/>
          <w:lang w:val="en-US"/>
        </w:rPr>
      </w:pPr>
    </w:p>
    <w:p w14:paraId="4757B322" w14:textId="77777777"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13" w:name="_Toc533089955"/>
      <w:bookmarkStart w:id="14" w:name="_Toc536729545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207791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13"/>
      <w:r w:rsidR="00E53DAB">
        <w:rPr>
          <w:rFonts w:eastAsia="Calibri" w:cs="Arial"/>
        </w:rPr>
        <w:t xml:space="preserve"> – Concept with multiple Clinical Course attributes</w:t>
      </w:r>
      <w:r w:rsidR="00972D02">
        <w:rPr>
          <w:rFonts w:eastAsia="Calibri" w:cs="Arial"/>
        </w:rPr>
        <w:t xml:space="preserve"> that have different values</w:t>
      </w:r>
      <w:bookmarkEnd w:id="14"/>
    </w:p>
    <w:p w14:paraId="0A7FFC1E" w14:textId="77777777" w:rsidR="00CF0D85" w:rsidRDefault="00972D02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1DA7BC" wp14:editId="3BB8DB65">
                <wp:simplePos x="0" y="0"/>
                <wp:positionH relativeFrom="column">
                  <wp:posOffset>3429000</wp:posOffset>
                </wp:positionH>
                <wp:positionV relativeFrom="paragraph">
                  <wp:posOffset>1812925</wp:posOffset>
                </wp:positionV>
                <wp:extent cx="2238375" cy="4095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8C97C7B" id="Rectangle 8" o:spid="_x0000_s1026" style="position:absolute;margin-left:270pt;margin-top:142.75pt;width:176.25pt;height:3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" filled="f" strokecolor="red" strokeweight="2pt"/>
            </w:pict>
          </mc:Fallback>
        </mc:AlternateContent>
      </w:r>
      <w:r w:rsidR="00DD7F4A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4E8C8F39" wp14:editId="015F51DB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F7B96D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C918315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55E9977" w14:textId="77777777" w:rsidR="00DD7F4A" w:rsidRPr="00CE6D37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Concept</w:t>
      </w:r>
      <w:r w:rsidRPr="00CE6D37">
        <w:rPr>
          <w:rFonts w:eastAsia="Calibri" w:cs="Arial"/>
          <w:b/>
          <w:sz w:val="24"/>
          <w:szCs w:val="24"/>
          <w:lang w:val="en-US"/>
        </w:rPr>
        <w:t xml:space="preserve"> </w:t>
      </w:r>
      <w:r w:rsidR="007665DA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 – Inverse</w:t>
      </w:r>
    </w:p>
    <w:p w14:paraId="09324619" w14:textId="77777777"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</w:t>
      </w:r>
      <w:r w:rsidR="00667FE5">
        <w:rPr>
          <w:rFonts w:eastAsia="Calibri" w:cs="Arial"/>
          <w:sz w:val="24"/>
          <w:szCs w:val="24"/>
          <w:lang w:val="en-US"/>
        </w:rPr>
        <w:t>ied</w:t>
      </w:r>
      <w:r w:rsidRPr="00083314">
        <w:rPr>
          <w:rFonts w:eastAsia="Calibri" w:cs="Arial"/>
          <w:sz w:val="24"/>
          <w:szCs w:val="24"/>
          <w:lang w:val="en-US"/>
        </w:rPr>
        <w:t xml:space="preserve">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</w:t>
      </w:r>
      <w:commentRangeStart w:id="15"/>
      <w:commentRangeStart w:id="16"/>
      <w:r w:rsidR="00105D3E" w:rsidRPr="00083314">
        <w:rPr>
          <w:rFonts w:eastAsia="Calibri" w:cs="Arial"/>
          <w:sz w:val="24"/>
          <w:szCs w:val="24"/>
          <w:lang w:val="en-US"/>
        </w:rPr>
        <w:t>modeled</w:t>
      </w:r>
      <w:commentRangeEnd w:id="15"/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536F91" w:rsidRPr="00083314">
        <w:rPr>
          <w:rStyle w:val="CommentReference"/>
          <w:lang w:val="en-US"/>
        </w:rPr>
        <w:commentReference w:id="15"/>
      </w:r>
      <w:commentRangeEnd w:id="16"/>
      <w:r w:rsidR="00FD624E" w:rsidRPr="00083314">
        <w:rPr>
          <w:rStyle w:val="CommentReference"/>
          <w:lang w:val="en-US"/>
        </w:rPr>
        <w:commentReference w:id="16"/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all of the identified modeling differences are symmetrical modeling issues but can be an indicator of them.</w:t>
      </w:r>
    </w:p>
    <w:p w14:paraId="68B7D4B8" w14:textId="77777777"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F68740D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539156E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9F7D66E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3EA2003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07DAFC11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7704DE02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0C5D7A8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0EF1549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3F104F69" w14:textId="77777777"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FC34A54" w14:textId="77777777" w:rsidR="007665DA" w:rsidRDefault="00473786" w:rsidP="00473786">
      <w:pPr>
        <w:pStyle w:val="Caption"/>
      </w:pPr>
      <w:bookmarkStart w:id="17" w:name="_Toc536729546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2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</w:t>
      </w:r>
      <w:r w:rsidR="00EE2C8C">
        <w:rPr>
          <w:lang w:val="en-US"/>
        </w:rPr>
        <w:t>T</w:t>
      </w:r>
      <w:r w:rsidR="00EE2C8C" w:rsidRPr="00083314">
        <w:rPr>
          <w:lang w:val="en-US"/>
        </w:rPr>
        <w:t xml:space="preserve">he Open </w:t>
      </w:r>
      <w:r w:rsidR="00EE2C8C">
        <w:rPr>
          <w:lang w:val="en-US"/>
        </w:rPr>
        <w:t xml:space="preserve">subcapital facture of left femur </w:t>
      </w:r>
      <w:r w:rsidR="00EE2C8C" w:rsidRPr="00083314">
        <w:rPr>
          <w:lang w:val="en-US"/>
        </w:rPr>
        <w:t xml:space="preserve">concept is incorrectly modeled with multiple </w:t>
      </w:r>
      <w:r w:rsidR="00EE2C8C">
        <w:rPr>
          <w:lang w:val="en-US"/>
        </w:rPr>
        <w:t xml:space="preserve">role groups while the </w:t>
      </w:r>
      <w:r w:rsidR="003C76CB" w:rsidRPr="00083314">
        <w:rPr>
          <w:lang w:val="en-US"/>
        </w:rPr>
        <w:t xml:space="preserve">Closed </w:t>
      </w:r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 fracture of left femur is correctly modeled with a single role group</w:t>
      </w:r>
      <w:bookmarkEnd w:id="17"/>
      <w:r w:rsidR="00B74A39" w:rsidRPr="00083314">
        <w:rPr>
          <w:lang w:val="en-US"/>
        </w:rPr>
        <w:t xml:space="preserve"> </w:t>
      </w:r>
    </w:p>
    <w:p w14:paraId="32077AE4" w14:textId="77777777" w:rsidR="00FC373B" w:rsidRDefault="00EE2C8C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DC59486" wp14:editId="5FDFA28F">
                <wp:simplePos x="0" y="0"/>
                <wp:positionH relativeFrom="column">
                  <wp:posOffset>4598278</wp:posOffset>
                </wp:positionH>
                <wp:positionV relativeFrom="paragraph">
                  <wp:posOffset>900430</wp:posOffset>
                </wp:positionV>
                <wp:extent cx="1168107" cy="433415"/>
                <wp:effectExtent l="0" t="0" r="133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107" cy="43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A059C3" id="Rectangle 15" o:spid="_x0000_s1026" style="position:absolute;margin-left:362.05pt;margin-top:70.9pt;width:92pt;height:3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6C2589" wp14:editId="4CE8CD97">
                <wp:simplePos x="0" y="0"/>
                <wp:positionH relativeFrom="column">
                  <wp:posOffset>1474668</wp:posOffset>
                </wp:positionH>
                <wp:positionV relativeFrom="paragraph">
                  <wp:posOffset>736626</wp:posOffset>
                </wp:positionV>
                <wp:extent cx="1041253" cy="1067681"/>
                <wp:effectExtent l="0" t="0" r="26035" b="184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253" cy="10676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C8742BC" id="Rectangle 12" o:spid="_x0000_s1026" style="position:absolute;margin-left:116.1pt;margin-top:58pt;width:82pt;height:84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" filled="f" strokecolor="red" strokeweight="2pt"/>
            </w:pict>
          </mc:Fallback>
        </mc:AlternateContent>
      </w:r>
      <w:r w:rsidR="00FC373B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1DCC3E00" wp14:editId="3F733847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0258C3" w14:textId="77777777"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14:paraId="49142C2C" w14:textId="77777777" w:rsidR="007665DA" w:rsidRPr="00CE6D37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Identify concepts that contain a c</w:t>
      </w:r>
      <w:r w:rsidR="007665DA" w:rsidRPr="00CE6D37">
        <w:rPr>
          <w:rFonts w:eastAsia="Calibri" w:cs="Arial"/>
          <w:b/>
          <w:sz w:val="24"/>
          <w:szCs w:val="24"/>
        </w:rPr>
        <w:t xml:space="preserve">ommon phrase without </w:t>
      </w:r>
      <w:r w:rsidR="005879A3" w:rsidRPr="00CE6D37">
        <w:rPr>
          <w:rFonts w:eastAsia="Calibri" w:cs="Arial"/>
          <w:b/>
          <w:sz w:val="24"/>
          <w:szCs w:val="24"/>
        </w:rPr>
        <w:t xml:space="preserve">the </w:t>
      </w:r>
      <w:r w:rsidR="007665DA" w:rsidRPr="00CE6D37">
        <w:rPr>
          <w:rFonts w:eastAsia="Calibri" w:cs="Arial"/>
          <w:b/>
          <w:sz w:val="24"/>
          <w:szCs w:val="24"/>
        </w:rPr>
        <w:t xml:space="preserve">appropriate </w:t>
      </w:r>
      <w:r w:rsidR="005879A3" w:rsidRPr="00CE6D37">
        <w:rPr>
          <w:rFonts w:eastAsia="Calibri" w:cs="Arial"/>
          <w:b/>
          <w:sz w:val="24"/>
          <w:szCs w:val="24"/>
        </w:rPr>
        <w:t xml:space="preserve">corresponding </w:t>
      </w:r>
      <w:r w:rsidR="007665DA" w:rsidRPr="00CE6D37">
        <w:rPr>
          <w:rFonts w:eastAsia="Calibri" w:cs="Arial"/>
          <w:b/>
          <w:sz w:val="24"/>
          <w:szCs w:val="24"/>
        </w:rPr>
        <w:t>role</w:t>
      </w:r>
      <w:r w:rsidR="002F508C" w:rsidRPr="00CE6D37">
        <w:rPr>
          <w:rFonts w:eastAsia="Calibri" w:cs="Arial"/>
          <w:b/>
          <w:sz w:val="24"/>
          <w:szCs w:val="24"/>
        </w:rPr>
        <w:t xml:space="preserve">. </w:t>
      </w:r>
      <w:r w:rsidR="002F508C">
        <w:rPr>
          <w:rFonts w:eastAsia="Calibri" w:cs="Arial"/>
          <w:sz w:val="24"/>
          <w:szCs w:val="24"/>
        </w:rPr>
        <w:t xml:space="preserve"> This does not necessarily cause a symmetry issue as the concept may still be placed in the correct hierarchy, but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</w:t>
      </w:r>
      <w:r w:rsidR="00C20165">
        <w:rPr>
          <w:rFonts w:eastAsia="Calibri" w:cs="Arial"/>
          <w:sz w:val="24"/>
          <w:szCs w:val="24"/>
        </w:rPr>
        <w:t>are</w:t>
      </w:r>
      <w:r w:rsidR="002F508C">
        <w:rPr>
          <w:rFonts w:eastAsia="Calibri" w:cs="Arial"/>
          <w:sz w:val="24"/>
          <w:szCs w:val="24"/>
        </w:rPr>
        <w:t xml:space="preserve"> considered </w:t>
      </w:r>
      <w:proofErr w:type="gramStart"/>
      <w:r w:rsidR="002F508C">
        <w:rPr>
          <w:rFonts w:eastAsia="Calibri" w:cs="Arial"/>
          <w:sz w:val="24"/>
          <w:szCs w:val="24"/>
        </w:rPr>
        <w:t>to be symmetrical</w:t>
      </w:r>
      <w:proofErr w:type="gramEnd"/>
      <w:r w:rsidR="002F508C">
        <w:rPr>
          <w:rFonts w:eastAsia="Calibri" w:cs="Arial"/>
          <w:sz w:val="24"/>
          <w:szCs w:val="24"/>
        </w:rPr>
        <w:t xml:space="preserve"> even though they are under</w:t>
      </w:r>
      <w:r w:rsidR="00C20165">
        <w:rPr>
          <w:rFonts w:eastAsia="Calibri" w:cs="Arial"/>
          <w:sz w:val="24"/>
          <w:szCs w:val="24"/>
        </w:rPr>
        <w:t>-</w:t>
      </w:r>
      <w:r w:rsidR="002F508C" w:rsidRPr="00BC35D6">
        <w:rPr>
          <w:rFonts w:eastAsia="Calibri" w:cs="Arial"/>
          <w:sz w:val="24"/>
          <w:szCs w:val="24"/>
          <w:lang w:val="en-US"/>
        </w:rPr>
        <w:t>modeled</w:t>
      </w:r>
      <w:r w:rsidR="002F508C">
        <w:rPr>
          <w:rFonts w:eastAsia="Calibri" w:cs="Arial"/>
          <w:sz w:val="24"/>
          <w:szCs w:val="24"/>
        </w:rPr>
        <w:t>.</w:t>
      </w:r>
    </w:p>
    <w:p w14:paraId="25EF6D13" w14:textId="77777777"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 xml:space="preserve">Find all concepts that have common phrases like “Acute”, “Chronic”, “Acquired”, “Congenital” </w:t>
      </w:r>
      <w:r w:rsidR="008730B9">
        <w:rPr>
          <w:rFonts w:eastAsia="Calibri" w:cs="Arial"/>
          <w:sz w:val="24"/>
          <w:szCs w:val="24"/>
          <w:lang w:val="en-US"/>
        </w:rPr>
        <w:t xml:space="preserve">and </w:t>
      </w:r>
      <w:r>
        <w:rPr>
          <w:rFonts w:eastAsia="Calibri" w:cs="Arial"/>
          <w:sz w:val="24"/>
          <w:szCs w:val="24"/>
          <w:lang w:val="en-US"/>
        </w:rPr>
        <w:t xml:space="preserve">that do not have the </w:t>
      </w:r>
      <w:commentRangeStart w:id="18"/>
      <w:commentRangeStart w:id="19"/>
      <w:r>
        <w:rPr>
          <w:rFonts w:eastAsia="Calibri" w:cs="Arial"/>
          <w:sz w:val="24"/>
          <w:szCs w:val="24"/>
          <w:lang w:val="en-US"/>
        </w:rPr>
        <w:t>corresponding attribute</w:t>
      </w:r>
      <w:commentRangeEnd w:id="18"/>
      <w:r w:rsidR="008730B9">
        <w:rPr>
          <w:rStyle w:val="CommentReference"/>
        </w:rPr>
        <w:commentReference w:id="18"/>
      </w:r>
      <w:commentRangeEnd w:id="19"/>
      <w:r w:rsidR="00A741E9">
        <w:rPr>
          <w:rStyle w:val="CommentReference"/>
        </w:rPr>
        <w:commentReference w:id="19"/>
      </w:r>
      <w:r>
        <w:rPr>
          <w:rFonts w:eastAsia="Calibri" w:cs="Arial"/>
          <w:sz w:val="24"/>
          <w:szCs w:val="24"/>
          <w:lang w:val="en-US"/>
        </w:rPr>
        <w:t>.</w:t>
      </w:r>
      <w:r w:rsidRPr="00AE3F52">
        <w:rPr>
          <w:noProof/>
          <w:lang w:val="en-US"/>
        </w:rPr>
        <w:t xml:space="preserve"> </w:t>
      </w:r>
    </w:p>
    <w:p w14:paraId="6D384A9D" w14:textId="77777777" w:rsidR="001C0B04" w:rsidRDefault="001C0B04" w:rsidP="001C0B04"/>
    <w:p w14:paraId="23936BA3" w14:textId="77777777" w:rsidR="00AE3F52" w:rsidRDefault="009B0567" w:rsidP="009B0567">
      <w:pPr>
        <w:pStyle w:val="Caption"/>
      </w:pPr>
      <w:bookmarkStart w:id="20" w:name="_Toc5367295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3</w:t>
      </w:r>
      <w:r>
        <w:fldChar w:fldCharType="end"/>
      </w:r>
      <w:r w:rsidR="00AE3F52">
        <w:t>. FSN contains "Acute", but does not have a Clinical Course = Acute</w:t>
      </w:r>
      <w:bookmarkEnd w:id="20"/>
    </w:p>
    <w:p w14:paraId="699516C4" w14:textId="77777777"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242D110" wp14:editId="185B216A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975325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235D622C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508C0082" w14:textId="77777777" w:rsidR="006D1F09" w:rsidRPr="00CE6D37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Grades, </w:t>
      </w:r>
      <w:r w:rsidR="00EB5F5E" w:rsidRPr="00CE6D37">
        <w:rPr>
          <w:rFonts w:eastAsia="Calibri" w:cs="Arial"/>
          <w:b/>
          <w:sz w:val="24"/>
          <w:szCs w:val="24"/>
          <w:lang w:val="en-US"/>
        </w:rPr>
        <w:t xml:space="preserve">Scales, </w:t>
      </w:r>
      <w:r w:rsidRPr="00CE6D37">
        <w:rPr>
          <w:rFonts w:eastAsia="Calibri" w:cs="Arial"/>
          <w:b/>
          <w:sz w:val="24"/>
          <w:szCs w:val="24"/>
          <w:lang w:val="en-US"/>
        </w:rPr>
        <w:t>Stages, and Scores</w:t>
      </w:r>
    </w:p>
    <w:p w14:paraId="25FC62DB" w14:textId="77777777"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 that represent </w:t>
      </w:r>
      <w:r w:rsidRPr="006D1F09">
        <w:rPr>
          <w:rFonts w:eastAsia="Calibri" w:cs="Arial"/>
          <w:sz w:val="24"/>
          <w:szCs w:val="24"/>
        </w:rPr>
        <w:t xml:space="preserve">Grades, </w:t>
      </w:r>
      <w:r w:rsidR="00EB5F5E">
        <w:rPr>
          <w:rFonts w:eastAsia="Calibri" w:cs="Arial"/>
          <w:sz w:val="24"/>
          <w:szCs w:val="24"/>
        </w:rPr>
        <w:t xml:space="preserve">Scales, </w:t>
      </w:r>
      <w:r w:rsidRPr="006D1F09">
        <w:rPr>
          <w:rFonts w:eastAsia="Calibri" w:cs="Arial"/>
          <w:sz w:val="24"/>
          <w:szCs w:val="24"/>
        </w:rPr>
        <w:t>Stages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14:paraId="5E69270D" w14:textId="77777777"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1" w:name="_Toc478396609"/>
      <w:bookmarkStart w:id="22" w:name="_Toc470685604"/>
      <w:bookmarkStart w:id="23" w:name="_Toc470685605"/>
      <w:bookmarkStart w:id="24" w:name="_Toc470685606"/>
      <w:bookmarkStart w:id="25" w:name="_Toc470685607"/>
      <w:bookmarkStart w:id="26" w:name="_Toc470685608"/>
      <w:bookmarkStart w:id="27" w:name="_Toc470685609"/>
      <w:bookmarkStart w:id="28" w:name="_Toc470685610"/>
      <w:bookmarkStart w:id="29" w:name="_Toc470685611"/>
      <w:bookmarkStart w:id="30" w:name="_Toc470685612"/>
      <w:bookmarkStart w:id="31" w:name="_Toc478396610"/>
      <w:bookmarkStart w:id="32" w:name="_Toc478396611"/>
      <w:bookmarkStart w:id="33" w:name="_Toc478396612"/>
      <w:bookmarkStart w:id="34" w:name="_Toc536729557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200733">
        <w:rPr>
          <w:rFonts w:ascii="Arial" w:eastAsia="Calibri" w:hAnsi="Arial" w:cs="Arial"/>
          <w:sz w:val="28"/>
          <w:szCs w:val="28"/>
          <w:lang w:val="en-US"/>
        </w:rPr>
        <w:lastRenderedPageBreak/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34"/>
    </w:p>
    <w:p w14:paraId="030C001C" w14:textId="77777777"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14:paraId="7E6CD23D" w14:textId="77777777"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14:paraId="2FCA647A" w14:textId="77777777"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14:paraId="027D5F89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14:paraId="1EC6BBA0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A946A1">
        <w:rPr>
          <w:rFonts w:eastAsia="Calibri"/>
          <w:sz w:val="24"/>
          <w:szCs w:val="24"/>
          <w:lang w:val="en-US"/>
        </w:rPr>
        <w:t xml:space="preserve">symmetrical </w:t>
      </w:r>
      <w:r w:rsidRPr="00E00BB8">
        <w:rPr>
          <w:rFonts w:eastAsia="Calibri"/>
          <w:sz w:val="24"/>
          <w:szCs w:val="24"/>
          <w:lang w:val="en-US"/>
        </w:rPr>
        <w:t xml:space="preserve">child </w:t>
      </w:r>
      <w:r w:rsidR="00704543" w:rsidRPr="00E00BB8">
        <w:rPr>
          <w:rFonts w:eastAsia="Calibri"/>
          <w:sz w:val="24"/>
          <w:szCs w:val="24"/>
          <w:lang w:val="en-US"/>
        </w:rPr>
        <w:t xml:space="preserve">concepts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and under the correct parent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4918AD16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52B50C2B" w14:textId="77777777" w:rsidR="00FA57C7" w:rsidRPr="00CE6D37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14:paraId="06A0AC09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A946A1">
        <w:rPr>
          <w:rFonts w:eastAsia="Calibri"/>
          <w:sz w:val="24"/>
          <w:szCs w:val="24"/>
          <w:lang w:val="en-US"/>
        </w:rPr>
        <w:t xml:space="preserve">non-symmetrical </w:t>
      </w:r>
      <w:r w:rsidRPr="002F508C">
        <w:rPr>
          <w:rFonts w:eastAsia="Calibri"/>
          <w:b/>
          <w:sz w:val="24"/>
          <w:szCs w:val="24"/>
          <w:lang w:val="en-US"/>
        </w:rPr>
        <w:t xml:space="preserve">child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5CF483A6" w14:textId="77777777" w:rsidR="00E00BB8" w:rsidRP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14:paraId="2B6B61DB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14:paraId="5195CD46" w14:textId="77777777"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symmetric children</w:t>
      </w:r>
    </w:p>
    <w:p w14:paraId="7AF0D18A" w14:textId="77777777"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14:paraId="03A3968B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14:paraId="35D30C44" w14:textId="77777777"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</w:t>
      </w:r>
      <w:commentRangeStart w:id="35"/>
      <w:commentRangeStart w:id="36"/>
      <w:r w:rsidR="00704543" w:rsidRPr="00E00BB8">
        <w:rPr>
          <w:rFonts w:eastAsia="Calibri"/>
          <w:sz w:val="24"/>
          <w:szCs w:val="24"/>
          <w:lang w:val="en-US"/>
        </w:rPr>
        <w:t>symme</w:t>
      </w:r>
      <w:r w:rsidRPr="00E00BB8">
        <w:rPr>
          <w:rFonts w:eastAsia="Calibri"/>
          <w:sz w:val="24"/>
          <w:szCs w:val="24"/>
          <w:lang w:val="en-US"/>
        </w:rPr>
        <w:t>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 xml:space="preserve"> </w:t>
      </w:r>
      <w:commentRangeEnd w:id="35"/>
      <w:r w:rsidR="002E4E9F">
        <w:rPr>
          <w:rStyle w:val="CommentReference"/>
        </w:rPr>
        <w:commentReference w:id="35"/>
      </w:r>
      <w:commentRangeEnd w:id="36"/>
      <w:r w:rsidR="00D75271">
        <w:rPr>
          <w:rStyle w:val="CommentReference"/>
        </w:rPr>
        <w:commentReference w:id="36"/>
      </w:r>
      <w:r w:rsidRPr="00E00BB8">
        <w:rPr>
          <w:rFonts w:eastAsia="Calibri"/>
          <w:sz w:val="24"/>
          <w:szCs w:val="24"/>
          <w:lang w:val="en-US"/>
        </w:rPr>
        <w:t>children that should exist and any comments on what needs to be done to make them symme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>.</w:t>
      </w:r>
    </w:p>
    <w:p w14:paraId="7C8A6843" w14:textId="77777777" w:rsidR="00494014" w:rsidRDefault="00494014" w:rsidP="00494014">
      <w:pPr>
        <w:rPr>
          <w:rFonts w:eastAsia="Calibri"/>
          <w:sz w:val="24"/>
          <w:szCs w:val="24"/>
          <w:lang w:val="en-US"/>
        </w:rPr>
      </w:pPr>
    </w:p>
    <w:p w14:paraId="64CED131" w14:textId="77777777" w:rsidR="00B278FA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</w:t>
      </w:r>
      <w:r w:rsidR="00B278FA">
        <w:rPr>
          <w:rFonts w:eastAsia="Calibri"/>
          <w:b/>
          <w:sz w:val="24"/>
          <w:szCs w:val="24"/>
          <w:lang w:val="en-US"/>
        </w:rPr>
        <w:t>s</w:t>
      </w:r>
      <w:r>
        <w:rPr>
          <w:rFonts w:eastAsia="Calibri"/>
          <w:b/>
          <w:sz w:val="24"/>
          <w:szCs w:val="24"/>
          <w:lang w:val="en-US"/>
        </w:rPr>
        <w:t xml:space="preserve">: </w:t>
      </w:r>
    </w:p>
    <w:p w14:paraId="6D3C3291" w14:textId="77777777" w:rsidR="00B278FA" w:rsidRDefault="00B278FA" w:rsidP="00494014">
      <w:pPr>
        <w:rPr>
          <w:rFonts w:eastAsia="Calibri"/>
          <w:b/>
          <w:sz w:val="24"/>
          <w:szCs w:val="24"/>
          <w:lang w:val="en-US"/>
        </w:rPr>
      </w:pPr>
    </w:p>
    <w:p w14:paraId="396CE8DA" w14:textId="77777777" w:rsidR="00494014" w:rsidRPr="00B278FA" w:rsidRDefault="006E7188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commentRangeStart w:id="37"/>
      <w:commentRangeStart w:id="38"/>
      <w:r w:rsidRPr="00B278FA">
        <w:rPr>
          <w:rFonts w:eastAsia="Calibri"/>
          <w:sz w:val="24"/>
          <w:szCs w:val="24"/>
          <w:lang w:val="en-US"/>
        </w:rPr>
        <w:t>Overlap can exist b</w:t>
      </w:r>
      <w:r w:rsidR="00494014" w:rsidRPr="00B278FA">
        <w:rPr>
          <w:rFonts w:eastAsia="Calibri"/>
          <w:sz w:val="24"/>
          <w:szCs w:val="24"/>
          <w:lang w:val="en-US"/>
        </w:rPr>
        <w:t xml:space="preserve">etween 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="00494014"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C</w:t>
      </w:r>
      <w:r w:rsidR="00494014" w:rsidRPr="00B278FA">
        <w:rPr>
          <w:rFonts w:eastAsia="Calibri"/>
          <w:sz w:val="24"/>
          <w:szCs w:val="24"/>
          <w:lang w:val="en-US"/>
        </w:rPr>
        <w:t xml:space="preserve"> as well a</w:t>
      </w:r>
      <w:r w:rsidRPr="00B278FA">
        <w:rPr>
          <w:rFonts w:eastAsia="Calibri"/>
          <w:sz w:val="24"/>
          <w:szCs w:val="24"/>
          <w:lang w:val="en-US"/>
        </w:rPr>
        <w:t xml:space="preserve">s between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="00494014" w:rsidRPr="00B278FA">
        <w:rPr>
          <w:rFonts w:eastAsia="Calibri"/>
          <w:sz w:val="24"/>
          <w:szCs w:val="24"/>
          <w:lang w:val="en-US"/>
        </w:rPr>
        <w:t xml:space="preserve">. </w:t>
      </w:r>
      <w:commentRangeEnd w:id="37"/>
      <w:r w:rsidR="00B278FA">
        <w:rPr>
          <w:rStyle w:val="CommentReference"/>
        </w:rPr>
        <w:commentReference w:id="37"/>
      </w:r>
      <w:commentRangeEnd w:id="38"/>
      <w:r w:rsidR="00D75271">
        <w:rPr>
          <w:rStyle w:val="CommentReference"/>
        </w:rPr>
        <w:commentReference w:id="38"/>
      </w:r>
    </w:p>
    <w:p w14:paraId="222DB68F" w14:textId="77777777"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14:paraId="4EC14ABD" w14:textId="77777777"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C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14:paraId="685D16BD" w14:textId="77777777" w:rsidR="006D1F09" w:rsidRPr="00E00BB8" w:rsidRDefault="006D1F09" w:rsidP="006D1F09">
      <w:pPr>
        <w:rPr>
          <w:sz w:val="24"/>
          <w:szCs w:val="24"/>
        </w:rPr>
      </w:pPr>
    </w:p>
    <w:p w14:paraId="563E47F2" w14:textId="77777777"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39" w:name="_Toc536729558"/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P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lacing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C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>oncepts in the RefSets</w:t>
      </w:r>
      <w:bookmarkEnd w:id="39"/>
    </w:p>
    <w:p w14:paraId="2E5AEF59" w14:textId="77777777" w:rsidR="00F23825" w:rsidRDefault="00F23825" w:rsidP="00F23825">
      <w:pPr>
        <w:rPr>
          <w:lang w:val="en-US"/>
        </w:rPr>
      </w:pPr>
    </w:p>
    <w:p w14:paraId="719CFA67" w14:textId="77777777" w:rsidR="00F23825" w:rsidRPr="00B278FA" w:rsidRDefault="00AA5755" w:rsidP="00F23825">
      <w:pPr>
        <w:rPr>
          <w:sz w:val="24"/>
          <w:szCs w:val="24"/>
          <w:lang w:val="en-US"/>
        </w:rPr>
      </w:pPr>
      <w:r w:rsidRPr="00B278FA">
        <w:rPr>
          <w:b/>
          <w:sz w:val="24"/>
          <w:szCs w:val="24"/>
          <w:lang w:val="en-US"/>
        </w:rPr>
        <w:t>Note</w:t>
      </w:r>
      <w:r w:rsidRPr="00B278FA">
        <w:rPr>
          <w:sz w:val="24"/>
          <w:szCs w:val="24"/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</w:p>
    <w:p w14:paraId="2E3F2FCA" w14:textId="77777777" w:rsidR="00AA5755" w:rsidRDefault="00AA5755" w:rsidP="00F23825">
      <w:pPr>
        <w:rPr>
          <w:lang w:val="en-US"/>
        </w:rPr>
      </w:pPr>
    </w:p>
    <w:p w14:paraId="4919214A" w14:textId="77777777" w:rsidR="00AA5755" w:rsidRPr="00F23825" w:rsidRDefault="00AA5755" w:rsidP="00F23825">
      <w:pPr>
        <w:rPr>
          <w:lang w:val="en-US"/>
        </w:rPr>
      </w:pPr>
    </w:p>
    <w:p w14:paraId="641EE39B" w14:textId="77777777"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14:paraId="100E9557" w14:textId="77777777"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14:paraId="1A83F0E4" w14:textId="77777777"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14:paraId="52BD1CD7" w14:textId="77777777"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</w:t>
      </w:r>
      <w:r w:rsidR="00F0784B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</w:t>
      </w:r>
      <w:r w:rsidR="00B278FA">
        <w:rPr>
          <w:sz w:val="24"/>
          <w:szCs w:val="24"/>
        </w:rPr>
        <w:t>Non-</w:t>
      </w:r>
      <w:r w:rsidR="005E58ED">
        <w:rPr>
          <w:sz w:val="24"/>
          <w:szCs w:val="24"/>
        </w:rPr>
        <w:t xml:space="preserve">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F0784B" w:rsidRPr="00E00BB8">
        <w:rPr>
          <w:sz w:val="24"/>
          <w:szCs w:val="24"/>
        </w:rPr>
        <w:t>.</w:t>
      </w:r>
    </w:p>
    <w:p w14:paraId="3C083EEB" w14:textId="77777777" w:rsidR="00EB5F5E" w:rsidRDefault="00EB5F5E">
      <w:pPr>
        <w:spacing w:after="200"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3629CE8" w14:textId="77777777" w:rsidR="005E58ED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commentRangeStart w:id="40"/>
      <w:commentRangeStart w:id="41"/>
      <w:r w:rsidRPr="00E00BB8">
        <w:rPr>
          <w:sz w:val="24"/>
          <w:szCs w:val="24"/>
        </w:rPr>
        <w:lastRenderedPageBreak/>
        <w:t>Parents of leaf concepts (concepts with only one child)</w:t>
      </w:r>
      <w:r w:rsidR="005E58ED">
        <w:rPr>
          <w:sz w:val="24"/>
          <w:szCs w:val="24"/>
        </w:rPr>
        <w:t>:</w:t>
      </w:r>
      <w:commentRangeEnd w:id="40"/>
      <w:r w:rsidR="002E4E9F">
        <w:rPr>
          <w:rStyle w:val="CommentReference"/>
        </w:rPr>
        <w:commentReference w:id="40"/>
      </w:r>
      <w:commentRangeEnd w:id="41"/>
      <w:r w:rsidR="008E13EB">
        <w:rPr>
          <w:rStyle w:val="CommentReference"/>
        </w:rPr>
        <w:commentReference w:id="41"/>
      </w:r>
    </w:p>
    <w:p w14:paraId="192A3A77" w14:textId="77777777" w:rsidR="006D1F09" w:rsidRPr="00E00BB8" w:rsidRDefault="006D1F09" w:rsidP="00E5374C">
      <w:pPr>
        <w:pStyle w:val="ListParagraph"/>
        <w:rPr>
          <w:sz w:val="24"/>
          <w:szCs w:val="24"/>
        </w:rPr>
      </w:pPr>
    </w:p>
    <w:p w14:paraId="041193F7" w14:textId="77777777" w:rsidR="00F23825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</w:t>
      </w:r>
      <w:r w:rsidR="00B278FA">
        <w:rPr>
          <w:sz w:val="24"/>
          <w:szCs w:val="24"/>
        </w:rPr>
        <w:t>is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 xml:space="preserve">, it was considered Symmetric Correct Modeling and placed in the “Symmetric </w:t>
      </w:r>
      <w:r w:rsidR="002E4E9F">
        <w:rPr>
          <w:sz w:val="24"/>
          <w:szCs w:val="24"/>
        </w:rPr>
        <w:t>Concepts Children Present</w:t>
      </w:r>
      <w:r w:rsidR="005E58ED">
        <w:rPr>
          <w:sz w:val="24"/>
          <w:szCs w:val="24"/>
        </w:rPr>
        <w:t>” RefSet.</w:t>
      </w:r>
    </w:p>
    <w:p w14:paraId="31662F11" w14:textId="77777777" w:rsidR="008E13EB" w:rsidRPr="005E58ED" w:rsidRDefault="008E13EB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the child does not exist or is not </w:t>
      </w:r>
      <w:proofErr w:type="spellStart"/>
      <w:r>
        <w:rPr>
          <w:sz w:val="24"/>
          <w:szCs w:val="24"/>
        </w:rPr>
        <w:t>modeled</w:t>
      </w:r>
      <w:proofErr w:type="spellEnd"/>
      <w:r>
        <w:rPr>
          <w:sz w:val="24"/>
          <w:szCs w:val="24"/>
        </w:rPr>
        <w:t xml:space="preserve"> correctly, it was considered non-symmetric and placed in the “Non-symmetric Concepts, Non-existent Children” RefSet.</w:t>
      </w:r>
    </w:p>
    <w:p w14:paraId="38286BD4" w14:textId="77777777" w:rsidR="006D1F09" w:rsidRPr="002C0F78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14:paraId="01BD76E4" w14:textId="77777777" w:rsidR="006D1F09" w:rsidRPr="00F23825" w:rsidRDefault="006D1F09" w:rsidP="006D1F09">
      <w:pPr>
        <w:rPr>
          <w:sz w:val="24"/>
          <w:szCs w:val="24"/>
        </w:rPr>
      </w:pPr>
    </w:p>
    <w:p w14:paraId="5C86B842" w14:textId="77777777"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42" w:name="_Toc536729559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42"/>
    </w:p>
    <w:p w14:paraId="375794FF" w14:textId="77777777" w:rsidR="006D1F09" w:rsidRDefault="006D1F09" w:rsidP="006D1F09">
      <w:pPr>
        <w:rPr>
          <w:sz w:val="24"/>
          <w:szCs w:val="24"/>
        </w:rPr>
      </w:pPr>
    </w:p>
    <w:p w14:paraId="35FBBD06" w14:textId="77777777" w:rsidR="00BF11D4" w:rsidRDefault="00553CE4" w:rsidP="006D1F09">
      <w:pPr>
        <w:rPr>
          <w:sz w:val="24"/>
          <w:szCs w:val="24"/>
        </w:rPr>
      </w:pPr>
      <w:r>
        <w:rPr>
          <w:sz w:val="24"/>
          <w:szCs w:val="24"/>
        </w:rPr>
        <w:t>During</w:t>
      </w:r>
      <w:r w:rsidR="00BF11D4">
        <w:rPr>
          <w:sz w:val="24"/>
          <w:szCs w:val="24"/>
        </w:rPr>
        <w:t xml:space="preserve"> our </w:t>
      </w:r>
      <w:r w:rsidR="00F5035A">
        <w:rPr>
          <w:sz w:val="24"/>
          <w:szCs w:val="24"/>
        </w:rPr>
        <w:t>review,</w:t>
      </w:r>
      <w:r w:rsidR="00BF11D4">
        <w:rPr>
          <w:sz w:val="24"/>
          <w:szCs w:val="24"/>
        </w:rPr>
        <w:t xml:space="preserve"> we identified another symmetry issue</w:t>
      </w:r>
      <w:r>
        <w:rPr>
          <w:sz w:val="24"/>
          <w:szCs w:val="24"/>
        </w:rPr>
        <w:t>, as shown below</w:t>
      </w:r>
      <w:r w:rsidR="00BF11D4">
        <w:rPr>
          <w:sz w:val="24"/>
          <w:szCs w:val="24"/>
        </w:rPr>
        <w:t>, which was out of scope for this deliverable, but could possibly be proposed to the IHTSDO as an area of content to be reviewed and edited to achieve consistency.</w:t>
      </w:r>
    </w:p>
    <w:p w14:paraId="158F6679" w14:textId="77777777" w:rsidR="00BF11D4" w:rsidRPr="00F23825" w:rsidRDefault="00BF11D4" w:rsidP="006D1F09">
      <w:pPr>
        <w:rPr>
          <w:sz w:val="24"/>
          <w:szCs w:val="24"/>
        </w:rPr>
      </w:pPr>
    </w:p>
    <w:p w14:paraId="395AFAE3" w14:textId="77777777"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14:paraId="7257A284" w14:textId="77777777"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14:paraId="270289CE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14:paraId="276D7463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D16B78F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14:paraId="5B8CA843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3E1FFED6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>19429009 |Chronic ulcer of skin (disorder)| is modeled using 116676008 |Associated morphology (attribute)| = 405719001 |Chronic ulcer (morphologic abnormality)|</w:t>
      </w:r>
    </w:p>
    <w:p w14:paraId="6C80322E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D11F1C5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>79203009 |Chronic abscess (morphologic abnormality)|</w:t>
      </w:r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14:paraId="0474CB24" w14:textId="77777777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FA1DCE1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4FA34B13" w14:textId="77777777" w:rsidR="00EB5F5E" w:rsidRDefault="00EB5F5E">
      <w:pPr>
        <w:spacing w:after="200" w:line="276" w:lineRule="auto"/>
        <w:jc w:val="left"/>
        <w:rPr>
          <w:rFonts w:eastAsia="Calibri" w:cs="Arial"/>
          <w:color w:val="365F91" w:themeColor="accent1" w:themeShade="BF"/>
          <w:sz w:val="28"/>
          <w:szCs w:val="28"/>
          <w:lang w:val="en-US"/>
        </w:rPr>
      </w:pPr>
      <w:r>
        <w:rPr>
          <w:rFonts w:eastAsia="Calibri" w:cs="Arial"/>
          <w:sz w:val="28"/>
          <w:szCs w:val="28"/>
          <w:lang w:val="en-US"/>
        </w:rPr>
        <w:br w:type="page"/>
      </w:r>
    </w:p>
    <w:p w14:paraId="4683FF9A" w14:textId="77777777" w:rsidR="006D1F09" w:rsidRDefault="00EC45A6" w:rsidP="00AE1ED6">
      <w:pPr>
        <w:pStyle w:val="Heading1"/>
        <w:numPr>
          <w:ilvl w:val="0"/>
          <w:numId w:val="7"/>
        </w:numPr>
      </w:pPr>
      <w:bookmarkStart w:id="43" w:name="_Toc536729560"/>
      <w:r>
        <w:rPr>
          <w:rFonts w:ascii="Arial" w:eastAsia="Calibri" w:hAnsi="Arial" w:cs="Arial"/>
          <w:sz w:val="28"/>
          <w:szCs w:val="28"/>
          <w:lang w:val="en-US"/>
        </w:rPr>
        <w:lastRenderedPageBreak/>
        <w:t>Grades, Scales</w:t>
      </w:r>
      <w:r w:rsidR="00EB5F5E">
        <w:rPr>
          <w:rFonts w:ascii="Arial" w:eastAsia="Calibri" w:hAnsi="Arial" w:cs="Arial"/>
          <w:sz w:val="28"/>
          <w:szCs w:val="28"/>
          <w:lang w:val="en-US"/>
        </w:rPr>
        <w:t>, Stages</w:t>
      </w:r>
      <w:r>
        <w:rPr>
          <w:rFonts w:ascii="Arial" w:eastAsia="Calibri" w:hAnsi="Arial" w:cs="Arial"/>
          <w:sz w:val="28"/>
          <w:szCs w:val="28"/>
          <w:lang w:val="en-US"/>
        </w:rPr>
        <w:t xml:space="preserve"> and Scores</w:t>
      </w:r>
      <w:bookmarkEnd w:id="43"/>
    </w:p>
    <w:p w14:paraId="50F19FC5" w14:textId="77777777" w:rsidR="006D1F09" w:rsidRDefault="006D1F09" w:rsidP="006D1F09"/>
    <w:p w14:paraId="608B26D3" w14:textId="77777777"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>Th</w:t>
      </w:r>
      <w:r w:rsidR="00EB5F5E">
        <w:rPr>
          <w:sz w:val="24"/>
          <w:szCs w:val="24"/>
        </w:rPr>
        <w:t>e</w:t>
      </w:r>
      <w:r w:rsidRPr="00EC45A6">
        <w:rPr>
          <w:sz w:val="24"/>
          <w:szCs w:val="24"/>
        </w:rPr>
        <w:t xml:space="preserve">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>nconsistent use of Procedures and/or Observable</w:t>
      </w:r>
      <w:r w:rsidR="00EB5F5E">
        <w:rPr>
          <w:sz w:val="24"/>
          <w:szCs w:val="24"/>
        </w:rPr>
        <w:t xml:space="preserve"> Entitie</w:t>
      </w:r>
      <w:r w:rsidRPr="00EC45A6">
        <w:rPr>
          <w:sz w:val="24"/>
          <w:szCs w:val="24"/>
        </w:rPr>
        <w:t xml:space="preserve">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14:paraId="555D59D2" w14:textId="77777777" w:rsidR="00EC45A6" w:rsidRPr="00EC45A6" w:rsidRDefault="00EC45A6" w:rsidP="00EC45A6">
      <w:pPr>
        <w:rPr>
          <w:sz w:val="24"/>
          <w:szCs w:val="24"/>
        </w:rPr>
      </w:pPr>
    </w:p>
    <w:p w14:paraId="794BC013" w14:textId="77777777"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14:paraId="6A14A398" w14:textId="77777777" w:rsidR="000F08FB" w:rsidRPr="00EC45A6" w:rsidRDefault="000F08FB" w:rsidP="00EC45A6">
      <w:pPr>
        <w:pStyle w:val="ListParagraph"/>
        <w:rPr>
          <w:sz w:val="24"/>
          <w:szCs w:val="24"/>
        </w:rPr>
      </w:pPr>
    </w:p>
    <w:p w14:paraId="34D4E073" w14:textId="77777777" w:rsidR="00EC45A6" w:rsidRPr="00EC45A6" w:rsidRDefault="00EC45A6" w:rsidP="00EC45A6">
      <w:pPr>
        <w:pStyle w:val="ListParagraph"/>
        <w:rPr>
          <w:sz w:val="24"/>
          <w:szCs w:val="24"/>
        </w:rPr>
      </w:pPr>
    </w:p>
    <w:p w14:paraId="65B37AA2" w14:textId="77777777" w:rsidR="000F08FB" w:rsidRDefault="009B0567" w:rsidP="009B0567">
      <w:pPr>
        <w:pStyle w:val="Caption"/>
      </w:pPr>
      <w:bookmarkStart w:id="44" w:name="_Toc5367295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4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44"/>
    </w:p>
    <w:p w14:paraId="31749768" w14:textId="77777777"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3236882F" wp14:editId="71133F33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14:paraId="60E1429A" w14:textId="77777777" w:rsidR="00EB5F5E" w:rsidRDefault="00EB5F5E" w:rsidP="009B0567">
      <w:pPr>
        <w:pStyle w:val="Caption"/>
      </w:pPr>
    </w:p>
    <w:p w14:paraId="3CC4F546" w14:textId="77777777" w:rsidR="000F08FB" w:rsidRDefault="009B0567" w:rsidP="009B0567">
      <w:pPr>
        <w:pStyle w:val="Caption"/>
        <w:rPr>
          <w:noProof/>
          <w:lang w:val="en-US"/>
        </w:rPr>
      </w:pPr>
      <w:bookmarkStart w:id="45" w:name="_Toc5367295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5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45"/>
    </w:p>
    <w:p w14:paraId="6B024469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A6C765A" wp14:editId="7E0500AE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076302" w14:textId="77777777" w:rsidR="00EC45A6" w:rsidRDefault="00EC45A6" w:rsidP="00EC45A6">
      <w:pPr>
        <w:ind w:left="720"/>
        <w:rPr>
          <w:lang w:val="en-US"/>
        </w:rPr>
      </w:pPr>
    </w:p>
    <w:p w14:paraId="236E2F1A" w14:textId="77777777" w:rsidR="00EC45A6" w:rsidRDefault="00EC45A6" w:rsidP="00EC45A6">
      <w:pPr>
        <w:ind w:left="720"/>
        <w:rPr>
          <w:lang w:val="en-US"/>
        </w:rPr>
      </w:pPr>
    </w:p>
    <w:p w14:paraId="5511B716" w14:textId="77777777" w:rsidR="00EC45A6" w:rsidRPr="00EC45A6" w:rsidRDefault="00EC45A6" w:rsidP="00EC45A6">
      <w:pPr>
        <w:ind w:left="720"/>
        <w:rPr>
          <w:lang w:val="en-US"/>
        </w:rPr>
      </w:pPr>
    </w:p>
    <w:p w14:paraId="23A99B24" w14:textId="77777777" w:rsidR="00EB5F5E" w:rsidRDefault="00EB5F5E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3CB166E1" w14:textId="77777777" w:rsidR="000F08FB" w:rsidRDefault="009B0567" w:rsidP="009B0567">
      <w:pPr>
        <w:pStyle w:val="Caption"/>
        <w:rPr>
          <w:noProof/>
          <w:lang w:val="en-US"/>
        </w:rPr>
      </w:pPr>
      <w:bookmarkStart w:id="46" w:name="_Toc536729550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6</w:t>
      </w:r>
      <w:r>
        <w:fldChar w:fldCharType="end"/>
      </w:r>
      <w:r>
        <w:t xml:space="preserve">: </w:t>
      </w:r>
      <w:r w:rsidR="000F08FB">
        <w:t xml:space="preserve">Grade Concept with both a Procedure and Observable </w:t>
      </w:r>
      <w:r w:rsidR="00EB5F5E">
        <w:t xml:space="preserve">Entity </w:t>
      </w:r>
      <w:r w:rsidR="000F08FB">
        <w:t>used for the Interprets Attribute</w:t>
      </w:r>
      <w:bookmarkEnd w:id="46"/>
    </w:p>
    <w:p w14:paraId="7CC4A56B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0F816F0" wp14:editId="6894B540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F0AF85A" w14:textId="77777777" w:rsidR="00EC45A6" w:rsidRDefault="00EC45A6" w:rsidP="00EC45A6">
      <w:pPr>
        <w:rPr>
          <w:lang w:val="en-US"/>
        </w:rPr>
      </w:pPr>
    </w:p>
    <w:p w14:paraId="02E65F8D" w14:textId="77777777" w:rsidR="00EC45A6" w:rsidRDefault="00EC45A6" w:rsidP="00EC45A6">
      <w:pPr>
        <w:rPr>
          <w:lang w:val="en-US"/>
        </w:rPr>
      </w:pPr>
    </w:p>
    <w:p w14:paraId="5AEC694E" w14:textId="77777777" w:rsidR="00EC45A6" w:rsidRPr="00EC45A6" w:rsidRDefault="00EC45A6" w:rsidP="00EC45A6">
      <w:pPr>
        <w:rPr>
          <w:lang w:val="en-US"/>
        </w:rPr>
      </w:pPr>
    </w:p>
    <w:p w14:paraId="3A90C150" w14:textId="77777777" w:rsidR="000F08FB" w:rsidRDefault="009B0567" w:rsidP="009B0567">
      <w:pPr>
        <w:pStyle w:val="Caption"/>
      </w:pPr>
      <w:bookmarkStart w:id="47" w:name="_Toc5367295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7</w:t>
      </w:r>
      <w:r>
        <w:fldChar w:fldCharType="end"/>
      </w:r>
      <w:r>
        <w:t xml:space="preserve">: </w:t>
      </w:r>
      <w:r w:rsidR="000F08FB">
        <w:t>Grade with no Interprets Attribute</w:t>
      </w:r>
      <w:bookmarkEnd w:id="47"/>
    </w:p>
    <w:p w14:paraId="5E54DAB9" w14:textId="77777777"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2BFA3DB4" wp14:editId="3A1DF9FC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57E20A" w14:textId="77777777" w:rsidR="00EB5F5E" w:rsidRDefault="00EB5F5E" w:rsidP="00EC45A6">
      <w:pPr>
        <w:rPr>
          <w:sz w:val="24"/>
          <w:szCs w:val="24"/>
        </w:rPr>
      </w:pPr>
    </w:p>
    <w:p w14:paraId="5E879CFB" w14:textId="77777777" w:rsidR="00EB5F5E" w:rsidRDefault="00EB5F5E" w:rsidP="00EC45A6">
      <w:pPr>
        <w:rPr>
          <w:b/>
          <w:sz w:val="24"/>
          <w:szCs w:val="24"/>
        </w:rPr>
      </w:pPr>
    </w:p>
    <w:p w14:paraId="139E330F" w14:textId="77777777" w:rsidR="00FE732C" w:rsidRDefault="00FE732C">
      <w:pPr>
        <w:spacing w:after="200"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719932D" w14:textId="77777777" w:rsidR="00EC45A6" w:rsidRPr="00085045" w:rsidRDefault="00B926AA" w:rsidP="00EC45A6">
      <w:pPr>
        <w:rPr>
          <w:b/>
          <w:sz w:val="24"/>
          <w:szCs w:val="24"/>
        </w:rPr>
      </w:pPr>
      <w:r w:rsidRPr="00085045">
        <w:rPr>
          <w:b/>
          <w:sz w:val="24"/>
          <w:szCs w:val="24"/>
        </w:rPr>
        <w:lastRenderedPageBreak/>
        <w:t xml:space="preserve">Potential </w:t>
      </w:r>
      <w:r w:rsidR="00EB5F5E">
        <w:rPr>
          <w:b/>
          <w:sz w:val="24"/>
          <w:szCs w:val="24"/>
        </w:rPr>
        <w:t>C</w:t>
      </w:r>
      <w:r w:rsidRPr="00085045">
        <w:rPr>
          <w:b/>
          <w:sz w:val="24"/>
          <w:szCs w:val="24"/>
        </w:rPr>
        <w:t>hanges to Grades, Scales</w:t>
      </w:r>
      <w:r w:rsidR="00EB5F5E" w:rsidRPr="00085045">
        <w:rPr>
          <w:b/>
          <w:sz w:val="24"/>
          <w:szCs w:val="24"/>
        </w:rPr>
        <w:t>, Stages,</w:t>
      </w:r>
      <w:r w:rsidRPr="00085045">
        <w:rPr>
          <w:b/>
          <w:sz w:val="24"/>
          <w:szCs w:val="24"/>
        </w:rPr>
        <w:t xml:space="preserve"> and Scores Concepts</w:t>
      </w:r>
    </w:p>
    <w:p w14:paraId="6B2FFF2F" w14:textId="77777777" w:rsidR="00B926AA" w:rsidRDefault="00B926AA" w:rsidP="00B926AA">
      <w:pPr>
        <w:rPr>
          <w:sz w:val="24"/>
          <w:szCs w:val="24"/>
        </w:rPr>
      </w:pPr>
    </w:p>
    <w:p w14:paraId="2B5DA61C" w14:textId="77777777"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</w:t>
      </w:r>
      <w:r w:rsidR="00EB5F5E">
        <w:rPr>
          <w:sz w:val="24"/>
          <w:szCs w:val="24"/>
          <w:lang w:val="en-US"/>
        </w:rPr>
        <w:t>s, Stages,</w:t>
      </w:r>
      <w:r>
        <w:rPr>
          <w:sz w:val="24"/>
          <w:szCs w:val="24"/>
          <w:lang w:val="en-US"/>
        </w:rPr>
        <w:t xml:space="preserve"> and Score</w:t>
      </w:r>
      <w:r w:rsidR="00EB5F5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concepts are symmetrical</w:t>
      </w:r>
      <w:r w:rsidR="009A1C09">
        <w:rPr>
          <w:sz w:val="24"/>
          <w:szCs w:val="24"/>
          <w:lang w:val="en-US"/>
        </w:rPr>
        <w:t>. There are many possible options available for creating a consistent concept model for Grades, Scales</w:t>
      </w:r>
      <w:r w:rsidR="00EB5F5E">
        <w:rPr>
          <w:sz w:val="24"/>
          <w:szCs w:val="24"/>
          <w:lang w:val="en-US"/>
        </w:rPr>
        <w:t>, Stages,</w:t>
      </w:r>
      <w:r w:rsidR="009A1C09">
        <w:rPr>
          <w:sz w:val="24"/>
          <w:szCs w:val="24"/>
          <w:lang w:val="en-US"/>
        </w:rPr>
        <w:t xml:space="preserve">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>254291000 |Staging and scales (staging scale)| as an allowable value for Interprets.</w:t>
      </w:r>
      <w:r w:rsidR="009A1C09">
        <w:rPr>
          <w:sz w:val="24"/>
          <w:szCs w:val="24"/>
          <w:lang w:val="en-US"/>
        </w:rPr>
        <w:t xml:space="preserve">  A large number of Observable Entity concepts would either need to be retired or remodeled as subtypes in the Procedure hierarchy.</w:t>
      </w:r>
    </w:p>
    <w:p w14:paraId="42BA59B6" w14:textId="77777777" w:rsidR="00B926AA" w:rsidRDefault="00B926AA" w:rsidP="00B926AA">
      <w:pPr>
        <w:ind w:firstLine="720"/>
        <w:rPr>
          <w:sz w:val="24"/>
          <w:szCs w:val="24"/>
          <w:lang w:val="en-US"/>
        </w:rPr>
      </w:pPr>
    </w:p>
    <w:p w14:paraId="02107748" w14:textId="77777777" w:rsidR="00EB5F5E" w:rsidRDefault="00EB5F5E" w:rsidP="00EB5F5E">
      <w:pPr>
        <w:pStyle w:val="Caption"/>
        <w:rPr>
          <w:sz w:val="24"/>
          <w:szCs w:val="24"/>
          <w:lang w:val="en-US"/>
        </w:rPr>
      </w:pPr>
      <w:bookmarkStart w:id="48" w:name="_Toc5367295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. Proposed Model for Grades, Scales, </w:t>
      </w:r>
      <w:r w:rsidR="00750150">
        <w:t xml:space="preserve">Stages, </w:t>
      </w:r>
      <w:r>
        <w:t>and Score</w:t>
      </w:r>
      <w:r w:rsidR="00750150">
        <w:t>s</w:t>
      </w:r>
      <w:r>
        <w:t xml:space="preserve"> Concepts</w:t>
      </w:r>
      <w:bookmarkEnd w:id="48"/>
    </w:p>
    <w:p w14:paraId="4CBCC8AB" w14:textId="77777777" w:rsidR="00D71103" w:rsidRDefault="00D71103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2B0BF8FD" wp14:editId="055BBD7B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B14DB" w14:textId="77777777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040BB9AE" w14:textId="77777777" w:rsidR="00FE732C" w:rsidRDefault="00FE732C">
      <w:pPr>
        <w:spacing w:after="200" w:line="276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50DEEA74" w14:textId="77777777" w:rsidR="00FE732C" w:rsidRPr="00207791" w:rsidRDefault="00FE732C" w:rsidP="00FE732C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In the example below,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>American Heart Association (AHA) and American College of Cardiology (ACC) Stages of Heart Failure (staging scale)</w:t>
      </w:r>
      <w:r>
        <w:rPr>
          <w:sz w:val="24"/>
          <w:szCs w:val="24"/>
          <w:lang w:val="en-US"/>
        </w:rPr>
        <w:t xml:space="preserve">|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14:paraId="12D549DB" w14:textId="77777777" w:rsidR="00FE732C" w:rsidRDefault="00FE732C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</w:p>
    <w:p w14:paraId="1B7F0564" w14:textId="77777777" w:rsidR="00750150" w:rsidRDefault="00750150" w:rsidP="00750150">
      <w:pPr>
        <w:pStyle w:val="Caption"/>
        <w:rPr>
          <w:sz w:val="24"/>
          <w:szCs w:val="24"/>
          <w:lang w:val="en-US"/>
        </w:rPr>
      </w:pPr>
      <w:bookmarkStart w:id="49" w:name="_Toc53672955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49"/>
    </w:p>
    <w:p w14:paraId="72FE94F5" w14:textId="77777777" w:rsidR="00207791" w:rsidRDefault="00831A34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307538A2" wp14:editId="1C0A6E47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56DB8" w14:textId="77777777" w:rsidR="00207791" w:rsidRDefault="00207791" w:rsidP="00B926AA">
      <w:pPr>
        <w:ind w:firstLine="720"/>
        <w:rPr>
          <w:sz w:val="24"/>
          <w:szCs w:val="24"/>
          <w:lang w:val="en-US"/>
        </w:rPr>
      </w:pPr>
    </w:p>
    <w:p w14:paraId="046F0949" w14:textId="77777777"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14:paraId="32C3D60A" w14:textId="77777777"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Klepacki, Stephanie" w:date="2019-01-31T13:20:00Z" w:initials="KS">
    <w:p w14:paraId="1A23E503" w14:textId="77777777" w:rsidR="00710505" w:rsidRDefault="00710505">
      <w:pPr>
        <w:pStyle w:val="CommentText"/>
      </w:pPr>
      <w:r>
        <w:rPr>
          <w:rStyle w:val="CommentReference"/>
        </w:rPr>
        <w:annotationRef/>
      </w:r>
      <w:r w:rsidR="005C188D">
        <w:rPr>
          <w:noProof/>
        </w:rPr>
        <w:t>This would be easier to understand if it were put into a positive vs. negative statement, so it would read “Concepts are modeled with only one of the same attribute…”  I’m not sure how to finish revising it as I am confused about it.</w:t>
      </w:r>
    </w:p>
  </w:comment>
  <w:comment w:id="4" w:author="Haake, Kirsten" w:date="2019-01-31T16:10:00Z" w:initials="HK">
    <w:p w14:paraId="6E155EAE" w14:textId="77777777" w:rsidR="00AC3864" w:rsidRDefault="00AC3864">
      <w:pPr>
        <w:pStyle w:val="CommentText"/>
      </w:pPr>
      <w:r>
        <w:rPr>
          <w:rStyle w:val="CommentReference"/>
        </w:rPr>
        <w:annotationRef/>
      </w:r>
      <w:r>
        <w:t>Re-worded. How is that?</w:t>
      </w:r>
    </w:p>
  </w:comment>
  <w:comment w:id="5" w:author="Klepacki, Stephanie" w:date="2019-01-31T14:22:00Z" w:initials="KS">
    <w:p w14:paraId="44DE3B10" w14:textId="77777777" w:rsidR="00730441" w:rsidRDefault="00730441" w:rsidP="00730441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I think this should be moved to section 2, after the 2nd example.  Do you agree?</w:t>
      </w:r>
    </w:p>
  </w:comment>
  <w:comment w:id="6" w:author="Haake, Kirsten" w:date="2019-01-31T16:45:00Z" w:initials="HK">
    <w:p w14:paraId="1C8CA669" w14:textId="77777777" w:rsidR="00730441" w:rsidRDefault="00730441">
      <w:pPr>
        <w:pStyle w:val="CommentText"/>
      </w:pPr>
      <w:r>
        <w:rPr>
          <w:rStyle w:val="CommentReference"/>
        </w:rPr>
        <w:annotationRef/>
      </w:r>
      <w:r>
        <w:t>Moved this here.</w:t>
      </w:r>
    </w:p>
  </w:comment>
  <w:comment w:id="8" w:author="Klepacki, Stephanie" w:date="2019-01-31T13:58:00Z" w:initials="KS">
    <w:p w14:paraId="5AD8DC90" w14:textId="77777777" w:rsidR="008730B9" w:rsidRDefault="008730B9">
      <w:pPr>
        <w:pStyle w:val="CommentText"/>
      </w:pPr>
      <w:r>
        <w:rPr>
          <w:rStyle w:val="CommentReference"/>
        </w:rPr>
        <w:annotationRef/>
      </w:r>
      <w:r w:rsidR="00553CE4">
        <w:rPr>
          <w:noProof/>
        </w:rPr>
        <w:t>I think these are non-inverse.  If not, let me know.</w:t>
      </w:r>
    </w:p>
  </w:comment>
  <w:comment w:id="9" w:author="Haake, Kirsten" w:date="2019-01-31T16:18:00Z" w:initials="HK">
    <w:p w14:paraId="4C927906" w14:textId="77777777" w:rsidR="00A741E9" w:rsidRDefault="00A741E9">
      <w:pPr>
        <w:pStyle w:val="CommentText"/>
      </w:pPr>
      <w:r>
        <w:rPr>
          <w:rStyle w:val="CommentReference"/>
        </w:rPr>
        <w:annotationRef/>
      </w:r>
      <w:r>
        <w:t>Right</w:t>
      </w:r>
    </w:p>
  </w:comment>
  <w:comment w:id="10" w:author="Klepacki, Stephanie" w:date="2019-01-31T13:39:00Z" w:initials="KS">
    <w:p w14:paraId="2A39A68F" w14:textId="77777777" w:rsidR="002D6336" w:rsidRDefault="002D6336">
      <w:pPr>
        <w:pStyle w:val="CommentText"/>
      </w:pPr>
      <w:r>
        <w:rPr>
          <w:rStyle w:val="CommentReference"/>
        </w:rPr>
        <w:annotationRef/>
      </w:r>
      <w:r w:rsidR="00553CE4">
        <w:rPr>
          <w:noProof/>
        </w:rPr>
        <w:t>Is this referring to item B on the previous page in section 2?  If yes, why does it require here for the concept to be inferred but that same requirement wasn't on the prior page?</w:t>
      </w:r>
    </w:p>
  </w:comment>
  <w:comment w:id="11" w:author="Haake, Kirsten" w:date="2019-01-31T16:14:00Z" w:initials="HK">
    <w:p w14:paraId="00B78B74" w14:textId="77777777" w:rsidR="00AC3864" w:rsidRDefault="00AC3864">
      <w:pPr>
        <w:pStyle w:val="CommentText"/>
      </w:pPr>
      <w:r>
        <w:rPr>
          <w:rStyle w:val="CommentReference"/>
        </w:rPr>
        <w:annotationRef/>
      </w:r>
      <w:r>
        <w:t>Added the “inferred view” to item B on previous page</w:t>
      </w:r>
    </w:p>
  </w:comment>
  <w:comment w:id="12" w:author="Klepacki, Stephanie" w:date="2019-01-31T13:41:00Z" w:initials="KS">
    <w:p w14:paraId="1C6D89E7" w14:textId="77777777" w:rsidR="002D6336" w:rsidRDefault="002D6336">
      <w:pPr>
        <w:pStyle w:val="CommentText"/>
      </w:pPr>
      <w:r>
        <w:rPr>
          <w:rStyle w:val="CommentReference"/>
        </w:rPr>
        <w:annotationRef/>
      </w:r>
      <w:r w:rsidR="00553CE4">
        <w:rPr>
          <w:noProof/>
        </w:rPr>
        <w:t>Can you provide an example?</w:t>
      </w:r>
      <w:r w:rsidR="00CE6D37">
        <w:rPr>
          <w:noProof/>
        </w:rPr>
        <w:t xml:space="preserve">  It seems like if it was the same attribute with the same value that it would be a duplicate and modeled incorrectly. </w:t>
      </w:r>
    </w:p>
  </w:comment>
  <w:comment w:id="15" w:author="Klepacki, Stephanie" w:date="2019-01-08T13:09:00Z" w:initials="KS">
    <w:p w14:paraId="31503591" w14:textId="77777777" w:rsidR="002F2CD5" w:rsidRDefault="002F2CD5">
      <w:pPr>
        <w:pStyle w:val="CommentText"/>
      </w:pPr>
      <w:r>
        <w:rPr>
          <w:rStyle w:val="CommentReference"/>
        </w:rPr>
        <w:annotationRef/>
      </w:r>
      <w:r>
        <w:t>It looks like Word wants you to include two “l” when you spell this.  Please correct throughout.</w:t>
      </w:r>
    </w:p>
  </w:comment>
  <w:comment w:id="16" w:author="Williams, Timothy A" w:date="2019-01-22T10:34:00Z" w:initials="TW">
    <w:p w14:paraId="6D23C810" w14:textId="77777777" w:rsidR="002F2CD5" w:rsidRDefault="002F2CD5">
      <w:pPr>
        <w:pStyle w:val="CommentText"/>
      </w:pPr>
      <w:r>
        <w:rPr>
          <w:rStyle w:val="CommentReference"/>
        </w:rPr>
        <w:annotationRef/>
      </w:r>
      <w:r>
        <w:t>It was an issue with the spell checker.  For some reason it was Spell checking these with Australian English instead of US.</w:t>
      </w:r>
    </w:p>
  </w:comment>
  <w:comment w:id="18" w:author="Klepacki, Stephanie" w:date="2019-01-31T13:56:00Z" w:initials="KS">
    <w:p w14:paraId="10BF01D8" w14:textId="77777777" w:rsidR="008730B9" w:rsidRDefault="008730B9">
      <w:pPr>
        <w:pStyle w:val="CommentText"/>
      </w:pPr>
      <w:r>
        <w:rPr>
          <w:rStyle w:val="CommentReference"/>
        </w:rPr>
        <w:annotationRef/>
      </w:r>
      <w:r w:rsidR="00553CE4">
        <w:rPr>
          <w:noProof/>
        </w:rPr>
        <w:t>To my untrained eyes, I wonder why Associated Morphology attribute of acute inflammation doesn't count.  I think you should explain why it wouldn't.</w:t>
      </w:r>
    </w:p>
  </w:comment>
  <w:comment w:id="19" w:author="Haake, Kirsten" w:date="2019-01-31T16:22:00Z" w:initials="HK">
    <w:p w14:paraId="0AB66642" w14:textId="77777777" w:rsidR="00A741E9" w:rsidRDefault="00A741E9">
      <w:pPr>
        <w:pStyle w:val="CommentText"/>
      </w:pPr>
      <w:r>
        <w:rPr>
          <w:rStyle w:val="CommentReference"/>
        </w:rPr>
        <w:annotationRef/>
      </w:r>
      <w:r>
        <w:t>Our criteria for “symmetry” in inverse concepts are: 1. The opposite concept exists and 2. The opposite concept lives in the correct hierarchy. Being under-</w:t>
      </w:r>
      <w:proofErr w:type="spellStart"/>
      <w:r>
        <w:t>modeled</w:t>
      </w:r>
      <w:proofErr w:type="spellEnd"/>
      <w:r>
        <w:t xml:space="preserve"> is certainly a </w:t>
      </w:r>
      <w:proofErr w:type="spellStart"/>
      <w:r>
        <w:t>modeling</w:t>
      </w:r>
      <w:proofErr w:type="spellEnd"/>
      <w:r>
        <w:t xml:space="preserve"> issue, but not a symmetry issue.</w:t>
      </w:r>
    </w:p>
  </w:comment>
  <w:comment w:id="35" w:author="Klepacki, Stephanie" w:date="2019-01-31T14:20:00Z" w:initials="KS">
    <w:p w14:paraId="127D9A97" w14:textId="77777777" w:rsidR="002E4E9F" w:rsidRDefault="002E4E9F">
      <w:pPr>
        <w:pStyle w:val="CommentText"/>
      </w:pPr>
      <w:r>
        <w:rPr>
          <w:rStyle w:val="CommentReference"/>
        </w:rPr>
        <w:annotationRef/>
      </w:r>
      <w:r>
        <w:t>Doesn’t this conflict with the name of the RefSet?  It’s confusing to me.</w:t>
      </w:r>
    </w:p>
  </w:comment>
  <w:comment w:id="36" w:author="Haake, Kirsten" w:date="2019-01-31T16:26:00Z" w:initials="HK">
    <w:p w14:paraId="77A05790" w14:textId="77777777" w:rsidR="00D75271" w:rsidRDefault="00D75271">
      <w:pPr>
        <w:pStyle w:val="CommentText"/>
      </w:pPr>
      <w:r>
        <w:rPr>
          <w:rStyle w:val="CommentReference"/>
        </w:rPr>
        <w:annotationRef/>
      </w:r>
      <w:r>
        <w:t xml:space="preserve">In C. above, </w:t>
      </w:r>
      <w:r w:rsidRPr="00D75271">
        <w:rPr>
          <w:u w:val="thick"/>
        </w:rPr>
        <w:t>the parent concepts</w:t>
      </w:r>
      <w:r>
        <w:t xml:space="preserve"> are considered “symmetric”, because their correct children exist. Here in D, the </w:t>
      </w:r>
      <w:r w:rsidRPr="00D75271">
        <w:rPr>
          <w:u w:val="thick"/>
        </w:rPr>
        <w:t>parent concepts</w:t>
      </w:r>
      <w:r>
        <w:t xml:space="preserve"> are considered non-symmetric, because their correct children are missing.</w:t>
      </w:r>
    </w:p>
  </w:comment>
  <w:comment w:id="37" w:author="Klepacki, Stephanie" w:date="2019-01-31T14:09:00Z" w:initials="KS">
    <w:p w14:paraId="5D4C1ECE" w14:textId="77777777" w:rsidR="00B278FA" w:rsidRDefault="00B278FA">
      <w:pPr>
        <w:pStyle w:val="CommentText"/>
      </w:pPr>
      <w:r>
        <w:rPr>
          <w:rStyle w:val="CommentReference"/>
        </w:rPr>
        <w:annotationRef/>
      </w:r>
      <w:r>
        <w:t>After thinking about this some more, how can overlap exist between 1 and 3 since 1 is for the child concepts and 3 is for the parents?  Same question for 2 and 4.</w:t>
      </w:r>
    </w:p>
  </w:comment>
  <w:comment w:id="38" w:author="Haake, Kirsten" w:date="2019-01-31T16:32:00Z" w:initials="HK">
    <w:p w14:paraId="4C46A977" w14:textId="77777777" w:rsidR="00D75271" w:rsidRDefault="00D75271">
      <w:pPr>
        <w:pStyle w:val="CommentText"/>
      </w:pPr>
      <w:r>
        <w:rPr>
          <w:rStyle w:val="CommentReference"/>
        </w:rPr>
        <w:annotationRef/>
      </w:r>
      <w:r>
        <w:t xml:space="preserve">Example: </w:t>
      </w:r>
    </w:p>
    <w:p w14:paraId="4DE011E5" w14:textId="77777777" w:rsidR="00D75271" w:rsidRDefault="00D75271">
      <w:pPr>
        <w:pStyle w:val="CommentText"/>
      </w:pPr>
      <w:r>
        <w:t>For RefSet A, we could have “Acquired bone deformity” and “Congenital bone deformity”. Both are children of “Bone deformity”. Both go into RefSet A.</w:t>
      </w:r>
    </w:p>
    <w:p w14:paraId="281B6BF7" w14:textId="77777777" w:rsidR="00D75271" w:rsidRDefault="00D75271">
      <w:pPr>
        <w:pStyle w:val="CommentText"/>
      </w:pPr>
    </w:p>
    <w:p w14:paraId="3F099A2E" w14:textId="77777777" w:rsidR="00D75271" w:rsidRDefault="00D75271">
      <w:pPr>
        <w:pStyle w:val="CommentText"/>
      </w:pPr>
      <w:r>
        <w:t xml:space="preserve">“Congenital bone deformity” could be a parent of a leaf node concept “Congenital deformity of femur”.  </w:t>
      </w:r>
      <w:r w:rsidR="008E13EB">
        <w:t>This is correct, so “Congenital bone deformity” is a parent concept with correct symmetric children and goes into RefSet C.</w:t>
      </w:r>
    </w:p>
  </w:comment>
  <w:comment w:id="40" w:author="Klepacki, Stephanie" w:date="2019-01-31T14:19:00Z" w:initials="KS">
    <w:p w14:paraId="6E6C9A12" w14:textId="77777777" w:rsidR="002E4E9F" w:rsidRDefault="002E4E9F">
      <w:pPr>
        <w:pStyle w:val="CommentText"/>
      </w:pPr>
      <w:r>
        <w:rPr>
          <w:rStyle w:val="CommentReference"/>
        </w:rPr>
        <w:annotationRef/>
      </w:r>
      <w:r>
        <w:t>Don’t we need a bulleted item for the last (#4) RefSet for parents w/missing children?</w:t>
      </w:r>
    </w:p>
  </w:comment>
  <w:comment w:id="41" w:author="Haake, Kirsten" w:date="2019-01-31T16:44:00Z" w:initials="HK">
    <w:p w14:paraId="575F89B1" w14:textId="77777777" w:rsidR="008E13EB" w:rsidRDefault="008E13EB">
      <w:pPr>
        <w:pStyle w:val="CommentText"/>
      </w:pPr>
      <w:r>
        <w:rPr>
          <w:rStyle w:val="CommentReference"/>
        </w:rPr>
        <w:annotationRef/>
      </w:r>
      <w:r>
        <w:t>Added another bulle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23E503" w15:done="0"/>
  <w15:commentEx w15:paraId="6E155EAE" w15:done="0"/>
  <w15:commentEx w15:paraId="44DE3B10" w15:done="0"/>
  <w15:commentEx w15:paraId="1C8CA669" w15:done="0"/>
  <w15:commentEx w15:paraId="5AD8DC90" w15:done="0"/>
  <w15:commentEx w15:paraId="4C927906" w15:done="0"/>
  <w15:commentEx w15:paraId="2A39A68F" w15:done="0"/>
  <w15:commentEx w15:paraId="00B78B74" w15:done="0"/>
  <w15:commentEx w15:paraId="1C6D89E7" w15:done="0"/>
  <w15:commentEx w15:paraId="31503591" w15:done="0"/>
  <w15:commentEx w15:paraId="6D23C810" w15:done="0"/>
  <w15:commentEx w15:paraId="10BF01D8" w15:done="0"/>
  <w15:commentEx w15:paraId="0AB66642" w15:done="0"/>
  <w15:commentEx w15:paraId="127D9A97" w15:done="0"/>
  <w15:commentEx w15:paraId="77A05790" w15:done="0"/>
  <w15:commentEx w15:paraId="5D4C1ECE" w15:done="0"/>
  <w15:commentEx w15:paraId="3F099A2E" w15:done="0"/>
  <w15:commentEx w15:paraId="6E6C9A12" w15:done="0"/>
  <w15:commentEx w15:paraId="575F89B1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070DE" w14:textId="77777777" w:rsidR="006A251F" w:rsidRDefault="006A251F" w:rsidP="004F6841">
      <w:r>
        <w:separator/>
      </w:r>
    </w:p>
  </w:endnote>
  <w:endnote w:type="continuationSeparator" w:id="0">
    <w:p w14:paraId="31AD91C1" w14:textId="77777777" w:rsidR="006A251F" w:rsidRDefault="006A251F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213116" w14:textId="77777777" w:rsidR="002F2CD5" w:rsidRDefault="002F2CD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527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06505B6" w14:textId="77777777" w:rsidR="002F2CD5" w:rsidRDefault="002F2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434A8" w14:textId="77777777" w:rsidR="006A251F" w:rsidRDefault="006A251F" w:rsidP="004F6841">
      <w:r>
        <w:separator/>
      </w:r>
    </w:p>
  </w:footnote>
  <w:footnote w:type="continuationSeparator" w:id="0">
    <w:p w14:paraId="0F881013" w14:textId="77777777" w:rsidR="006A251F" w:rsidRDefault="006A251F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729272"/>
      <w:docPartObj>
        <w:docPartGallery w:val="Watermarks"/>
        <w:docPartUnique/>
      </w:docPartObj>
    </w:sdtPr>
    <w:sdtEndPr/>
    <w:sdtContent>
      <w:p w14:paraId="1F5D4C81" w14:textId="77777777" w:rsidR="002F2CD5" w:rsidRDefault="006A251F">
        <w:pPr>
          <w:pStyle w:val="Header"/>
        </w:pPr>
        <w:r>
          <w:rPr>
            <w:noProof/>
          </w:rPr>
          <w:pict w14:anchorId="14D0BEC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7C6C"/>
    <w:multiLevelType w:val="hybridMultilevel"/>
    <w:tmpl w:val="548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F9F"/>
    <w:multiLevelType w:val="hybridMultilevel"/>
    <w:tmpl w:val="BE2E88A8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1A235C82"/>
    <w:multiLevelType w:val="hybridMultilevel"/>
    <w:tmpl w:val="A0E2771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4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8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9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C1E0AB3"/>
    <w:multiLevelType w:val="hybridMultilevel"/>
    <w:tmpl w:val="350C5F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EDC2D01"/>
    <w:multiLevelType w:val="hybridMultilevel"/>
    <w:tmpl w:val="19088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4C634AC"/>
    <w:multiLevelType w:val="hybridMultilevel"/>
    <w:tmpl w:val="9C72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431614"/>
    <w:multiLevelType w:val="hybridMultilevel"/>
    <w:tmpl w:val="5DB09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2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3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9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2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4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5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9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3"/>
  </w:num>
  <w:num w:numId="3">
    <w:abstractNumId w:val="33"/>
  </w:num>
  <w:num w:numId="4">
    <w:abstractNumId w:val="9"/>
  </w:num>
  <w:num w:numId="5">
    <w:abstractNumId w:val="25"/>
  </w:num>
  <w:num w:numId="6">
    <w:abstractNumId w:val="50"/>
  </w:num>
  <w:num w:numId="7">
    <w:abstractNumId w:val="14"/>
  </w:num>
  <w:num w:numId="8">
    <w:abstractNumId w:val="39"/>
  </w:num>
  <w:num w:numId="9">
    <w:abstractNumId w:val="47"/>
  </w:num>
  <w:num w:numId="10">
    <w:abstractNumId w:val="6"/>
  </w:num>
  <w:num w:numId="11">
    <w:abstractNumId w:val="37"/>
  </w:num>
  <w:num w:numId="12">
    <w:abstractNumId w:val="11"/>
  </w:num>
  <w:num w:numId="13">
    <w:abstractNumId w:val="8"/>
  </w:num>
  <w:num w:numId="14">
    <w:abstractNumId w:val="46"/>
  </w:num>
  <w:num w:numId="15">
    <w:abstractNumId w:val="5"/>
  </w:num>
  <w:num w:numId="16">
    <w:abstractNumId w:val="24"/>
  </w:num>
  <w:num w:numId="17">
    <w:abstractNumId w:val="42"/>
  </w:num>
  <w:num w:numId="18">
    <w:abstractNumId w:val="15"/>
  </w:num>
  <w:num w:numId="19">
    <w:abstractNumId w:val="12"/>
  </w:num>
  <w:num w:numId="20">
    <w:abstractNumId w:val="2"/>
  </w:num>
  <w:num w:numId="21">
    <w:abstractNumId w:val="19"/>
  </w:num>
  <w:num w:numId="22">
    <w:abstractNumId w:val="18"/>
  </w:num>
  <w:num w:numId="23">
    <w:abstractNumId w:val="32"/>
  </w:num>
  <w:num w:numId="24">
    <w:abstractNumId w:val="13"/>
  </w:num>
  <w:num w:numId="25">
    <w:abstractNumId w:val="43"/>
  </w:num>
  <w:num w:numId="26">
    <w:abstractNumId w:val="10"/>
  </w:num>
  <w:num w:numId="27">
    <w:abstractNumId w:val="30"/>
  </w:num>
  <w:num w:numId="28">
    <w:abstractNumId w:val="48"/>
  </w:num>
  <w:num w:numId="29">
    <w:abstractNumId w:val="31"/>
  </w:num>
  <w:num w:numId="30">
    <w:abstractNumId w:val="44"/>
  </w:num>
  <w:num w:numId="31">
    <w:abstractNumId w:val="38"/>
  </w:num>
  <w:num w:numId="32">
    <w:abstractNumId w:val="7"/>
  </w:num>
  <w:num w:numId="33">
    <w:abstractNumId w:val="17"/>
  </w:num>
  <w:num w:numId="34">
    <w:abstractNumId w:val="49"/>
  </w:num>
  <w:num w:numId="35">
    <w:abstractNumId w:val="23"/>
  </w:num>
  <w:num w:numId="36">
    <w:abstractNumId w:val="35"/>
  </w:num>
  <w:num w:numId="37">
    <w:abstractNumId w:val="52"/>
  </w:num>
  <w:num w:numId="38">
    <w:abstractNumId w:val="51"/>
  </w:num>
  <w:num w:numId="39">
    <w:abstractNumId w:val="4"/>
  </w:num>
  <w:num w:numId="40">
    <w:abstractNumId w:val="45"/>
  </w:num>
  <w:num w:numId="41">
    <w:abstractNumId w:val="40"/>
  </w:num>
  <w:num w:numId="42">
    <w:abstractNumId w:val="36"/>
  </w:num>
  <w:num w:numId="43">
    <w:abstractNumId w:val="29"/>
  </w:num>
  <w:num w:numId="44">
    <w:abstractNumId w:val="22"/>
  </w:num>
  <w:num w:numId="45">
    <w:abstractNumId w:val="20"/>
  </w:num>
  <w:num w:numId="46">
    <w:abstractNumId w:val="41"/>
  </w:num>
  <w:num w:numId="47">
    <w:abstractNumId w:val="34"/>
  </w:num>
  <w:num w:numId="48">
    <w:abstractNumId w:val="1"/>
  </w:num>
  <w:num w:numId="49">
    <w:abstractNumId w:val="16"/>
  </w:num>
  <w:num w:numId="50">
    <w:abstractNumId w:val="21"/>
  </w:num>
  <w:num w:numId="51">
    <w:abstractNumId w:val="0"/>
  </w:num>
  <w:num w:numId="52">
    <w:abstractNumId w:val="28"/>
  </w:num>
  <w:num w:numId="53">
    <w:abstractNumId w:val="26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lepacki, Stephanie">
    <w15:presenceInfo w15:providerId="AD" w15:userId="S-1-5-21-571700209-745079391-1236795852-188210"/>
  </w15:person>
  <w15:person w15:author="Haake, Kirsten">
    <w15:presenceInfo w15:providerId="None" w15:userId="Haake, Kirsten"/>
  </w15:person>
  <w15:person w15:author="Williams, Timothy A">
    <w15:presenceInfo w15:providerId="None" w15:userId="Williams, Timothy 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433D0"/>
    <w:rsid w:val="0008174F"/>
    <w:rsid w:val="00083314"/>
    <w:rsid w:val="00085045"/>
    <w:rsid w:val="00087D76"/>
    <w:rsid w:val="00091DC9"/>
    <w:rsid w:val="000F08FB"/>
    <w:rsid w:val="000F5D7E"/>
    <w:rsid w:val="0010492B"/>
    <w:rsid w:val="00105D3E"/>
    <w:rsid w:val="001322DA"/>
    <w:rsid w:val="001847C6"/>
    <w:rsid w:val="00194FC7"/>
    <w:rsid w:val="00196454"/>
    <w:rsid w:val="00197F97"/>
    <w:rsid w:val="001C0B04"/>
    <w:rsid w:val="001D385C"/>
    <w:rsid w:val="001D4509"/>
    <w:rsid w:val="001E5A6C"/>
    <w:rsid w:val="001F3328"/>
    <w:rsid w:val="00200733"/>
    <w:rsid w:val="00207791"/>
    <w:rsid w:val="00284802"/>
    <w:rsid w:val="0028724B"/>
    <w:rsid w:val="002C0F78"/>
    <w:rsid w:val="002C7300"/>
    <w:rsid w:val="002D1C11"/>
    <w:rsid w:val="002D42EF"/>
    <w:rsid w:val="002D47DE"/>
    <w:rsid w:val="002D6336"/>
    <w:rsid w:val="002E09EB"/>
    <w:rsid w:val="002E4E9F"/>
    <w:rsid w:val="002F2CD5"/>
    <w:rsid w:val="002F508C"/>
    <w:rsid w:val="002F563E"/>
    <w:rsid w:val="00301B89"/>
    <w:rsid w:val="00304AD9"/>
    <w:rsid w:val="0030602E"/>
    <w:rsid w:val="00310A67"/>
    <w:rsid w:val="00312FDA"/>
    <w:rsid w:val="00316B00"/>
    <w:rsid w:val="00324742"/>
    <w:rsid w:val="0032540C"/>
    <w:rsid w:val="00327FB2"/>
    <w:rsid w:val="00344C26"/>
    <w:rsid w:val="00350266"/>
    <w:rsid w:val="003809F9"/>
    <w:rsid w:val="00390F1C"/>
    <w:rsid w:val="003A081A"/>
    <w:rsid w:val="003C76CB"/>
    <w:rsid w:val="003D0ED4"/>
    <w:rsid w:val="003E08F1"/>
    <w:rsid w:val="003E0CE7"/>
    <w:rsid w:val="003F4FEC"/>
    <w:rsid w:val="00401455"/>
    <w:rsid w:val="00406C6F"/>
    <w:rsid w:val="00423F23"/>
    <w:rsid w:val="0043082A"/>
    <w:rsid w:val="004330E6"/>
    <w:rsid w:val="00444BE8"/>
    <w:rsid w:val="00463071"/>
    <w:rsid w:val="00473786"/>
    <w:rsid w:val="0047576C"/>
    <w:rsid w:val="00476427"/>
    <w:rsid w:val="00477F60"/>
    <w:rsid w:val="004932EB"/>
    <w:rsid w:val="00494014"/>
    <w:rsid w:val="004B3C09"/>
    <w:rsid w:val="004B689E"/>
    <w:rsid w:val="004C592A"/>
    <w:rsid w:val="004D6879"/>
    <w:rsid w:val="004F6841"/>
    <w:rsid w:val="00514226"/>
    <w:rsid w:val="00517D1C"/>
    <w:rsid w:val="00527333"/>
    <w:rsid w:val="00536F91"/>
    <w:rsid w:val="00537A2D"/>
    <w:rsid w:val="00553CE4"/>
    <w:rsid w:val="005723DA"/>
    <w:rsid w:val="005879A3"/>
    <w:rsid w:val="005A198F"/>
    <w:rsid w:val="005B3935"/>
    <w:rsid w:val="005C188D"/>
    <w:rsid w:val="005C2B11"/>
    <w:rsid w:val="005C41C9"/>
    <w:rsid w:val="005C7322"/>
    <w:rsid w:val="005D044C"/>
    <w:rsid w:val="005D2633"/>
    <w:rsid w:val="005E58ED"/>
    <w:rsid w:val="005F6604"/>
    <w:rsid w:val="00606C0D"/>
    <w:rsid w:val="00650654"/>
    <w:rsid w:val="0065497F"/>
    <w:rsid w:val="00667FE5"/>
    <w:rsid w:val="00670226"/>
    <w:rsid w:val="0067649F"/>
    <w:rsid w:val="00680BB9"/>
    <w:rsid w:val="006A251F"/>
    <w:rsid w:val="006D0BF2"/>
    <w:rsid w:val="006D1F09"/>
    <w:rsid w:val="006E7188"/>
    <w:rsid w:val="006F4F91"/>
    <w:rsid w:val="00702535"/>
    <w:rsid w:val="00704543"/>
    <w:rsid w:val="00710505"/>
    <w:rsid w:val="00713769"/>
    <w:rsid w:val="00720D96"/>
    <w:rsid w:val="0072165D"/>
    <w:rsid w:val="00730441"/>
    <w:rsid w:val="007348F0"/>
    <w:rsid w:val="00737145"/>
    <w:rsid w:val="00750150"/>
    <w:rsid w:val="00750D66"/>
    <w:rsid w:val="00753030"/>
    <w:rsid w:val="00760F9E"/>
    <w:rsid w:val="00762966"/>
    <w:rsid w:val="007665DA"/>
    <w:rsid w:val="0078177C"/>
    <w:rsid w:val="00794E61"/>
    <w:rsid w:val="007A4A24"/>
    <w:rsid w:val="007A6E81"/>
    <w:rsid w:val="007C0256"/>
    <w:rsid w:val="007C25EA"/>
    <w:rsid w:val="007C2A7F"/>
    <w:rsid w:val="007C5674"/>
    <w:rsid w:val="007E50E2"/>
    <w:rsid w:val="007F395C"/>
    <w:rsid w:val="00831A34"/>
    <w:rsid w:val="008359CA"/>
    <w:rsid w:val="00836A64"/>
    <w:rsid w:val="008730B9"/>
    <w:rsid w:val="008814EA"/>
    <w:rsid w:val="00892213"/>
    <w:rsid w:val="00893EBD"/>
    <w:rsid w:val="0089481F"/>
    <w:rsid w:val="00896BE1"/>
    <w:rsid w:val="008A5BF4"/>
    <w:rsid w:val="008D6747"/>
    <w:rsid w:val="008E13EB"/>
    <w:rsid w:val="008F52D2"/>
    <w:rsid w:val="00946EBD"/>
    <w:rsid w:val="009551B1"/>
    <w:rsid w:val="00955A27"/>
    <w:rsid w:val="009665E5"/>
    <w:rsid w:val="00972D02"/>
    <w:rsid w:val="00974209"/>
    <w:rsid w:val="00975AC4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67B6"/>
    <w:rsid w:val="009F381F"/>
    <w:rsid w:val="00A4678D"/>
    <w:rsid w:val="00A55654"/>
    <w:rsid w:val="00A60936"/>
    <w:rsid w:val="00A65154"/>
    <w:rsid w:val="00A741E9"/>
    <w:rsid w:val="00A946A1"/>
    <w:rsid w:val="00A96248"/>
    <w:rsid w:val="00AA5755"/>
    <w:rsid w:val="00AB2EF6"/>
    <w:rsid w:val="00AC3864"/>
    <w:rsid w:val="00AD59C2"/>
    <w:rsid w:val="00AE1ED6"/>
    <w:rsid w:val="00AE3F52"/>
    <w:rsid w:val="00AE76A4"/>
    <w:rsid w:val="00AF5E54"/>
    <w:rsid w:val="00B12D62"/>
    <w:rsid w:val="00B278FA"/>
    <w:rsid w:val="00B37109"/>
    <w:rsid w:val="00B45E3C"/>
    <w:rsid w:val="00B525ED"/>
    <w:rsid w:val="00B717EF"/>
    <w:rsid w:val="00B74A39"/>
    <w:rsid w:val="00B80B67"/>
    <w:rsid w:val="00B901F5"/>
    <w:rsid w:val="00B926AA"/>
    <w:rsid w:val="00BA4A5E"/>
    <w:rsid w:val="00BB3AEC"/>
    <w:rsid w:val="00BB7B4A"/>
    <w:rsid w:val="00BC35D6"/>
    <w:rsid w:val="00BE4F79"/>
    <w:rsid w:val="00BF11D4"/>
    <w:rsid w:val="00C04BBB"/>
    <w:rsid w:val="00C20165"/>
    <w:rsid w:val="00C311C3"/>
    <w:rsid w:val="00C370B1"/>
    <w:rsid w:val="00C542BB"/>
    <w:rsid w:val="00C63AEC"/>
    <w:rsid w:val="00CA0703"/>
    <w:rsid w:val="00CB6693"/>
    <w:rsid w:val="00CC26EB"/>
    <w:rsid w:val="00CC7662"/>
    <w:rsid w:val="00CE074D"/>
    <w:rsid w:val="00CE2B21"/>
    <w:rsid w:val="00CE4465"/>
    <w:rsid w:val="00CE6D37"/>
    <w:rsid w:val="00CF0D85"/>
    <w:rsid w:val="00CF7DB9"/>
    <w:rsid w:val="00D16E70"/>
    <w:rsid w:val="00D21680"/>
    <w:rsid w:val="00D269D7"/>
    <w:rsid w:val="00D27FC6"/>
    <w:rsid w:val="00D33CDF"/>
    <w:rsid w:val="00D433F4"/>
    <w:rsid w:val="00D55308"/>
    <w:rsid w:val="00D65A05"/>
    <w:rsid w:val="00D71103"/>
    <w:rsid w:val="00D75271"/>
    <w:rsid w:val="00D803A7"/>
    <w:rsid w:val="00DD5E8B"/>
    <w:rsid w:val="00DD7F4A"/>
    <w:rsid w:val="00DE5A0F"/>
    <w:rsid w:val="00DF1751"/>
    <w:rsid w:val="00E00BB8"/>
    <w:rsid w:val="00E12579"/>
    <w:rsid w:val="00E520B2"/>
    <w:rsid w:val="00E52688"/>
    <w:rsid w:val="00E52EBD"/>
    <w:rsid w:val="00E5374C"/>
    <w:rsid w:val="00E53DAB"/>
    <w:rsid w:val="00E635B7"/>
    <w:rsid w:val="00E65FF3"/>
    <w:rsid w:val="00E81CAA"/>
    <w:rsid w:val="00E91D59"/>
    <w:rsid w:val="00EA7447"/>
    <w:rsid w:val="00EB2B20"/>
    <w:rsid w:val="00EB5F5E"/>
    <w:rsid w:val="00EB74BC"/>
    <w:rsid w:val="00EC45A6"/>
    <w:rsid w:val="00EE1AE9"/>
    <w:rsid w:val="00EE2332"/>
    <w:rsid w:val="00EE2C8C"/>
    <w:rsid w:val="00F0784B"/>
    <w:rsid w:val="00F12C8C"/>
    <w:rsid w:val="00F14E09"/>
    <w:rsid w:val="00F23825"/>
    <w:rsid w:val="00F255C1"/>
    <w:rsid w:val="00F33F2E"/>
    <w:rsid w:val="00F350DF"/>
    <w:rsid w:val="00F5035A"/>
    <w:rsid w:val="00F86922"/>
    <w:rsid w:val="00F9465E"/>
    <w:rsid w:val="00F95CA1"/>
    <w:rsid w:val="00FA0421"/>
    <w:rsid w:val="00FA57C7"/>
    <w:rsid w:val="00FC1FE9"/>
    <w:rsid w:val="00FC373B"/>
    <w:rsid w:val="00FC527A"/>
    <w:rsid w:val="00FD624E"/>
    <w:rsid w:val="00FE4C43"/>
    <w:rsid w:val="00FE732C"/>
    <w:rsid w:val="00FE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F6B3038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8F874-9D03-4769-98E0-F2EAB32D8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3</Pages>
  <Words>1990</Words>
  <Characters>1134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Williams, Timothy A</cp:lastModifiedBy>
  <cp:revision>6</cp:revision>
  <dcterms:created xsi:type="dcterms:W3CDTF">2019-01-31T22:05:00Z</dcterms:created>
  <dcterms:modified xsi:type="dcterms:W3CDTF">2019-02-01T02:26:00Z</dcterms:modified>
</cp:coreProperties>
</file>